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4526E" w14:textId="0B8AB53A" w:rsidR="00FD449F" w:rsidRPr="00E27BDC" w:rsidRDefault="00497B64" w:rsidP="00FD449F">
      <w:pPr>
        <w:rPr>
          <w:rFonts w:asciiTheme="majorHAnsi" w:hAnsiTheme="majorHAnsi"/>
        </w:rPr>
      </w:pPr>
      <w:r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066368" behindDoc="0" locked="0" layoutInCell="1" allowOverlap="1" wp14:anchorId="7F4EEE20" wp14:editId="26F30907">
                <wp:simplePos x="0" y="0"/>
                <wp:positionH relativeFrom="page">
                  <wp:posOffset>142504</wp:posOffset>
                </wp:positionH>
                <wp:positionV relativeFrom="paragraph">
                  <wp:posOffset>-626663</wp:posOffset>
                </wp:positionV>
                <wp:extent cx="7481454" cy="963295"/>
                <wp:effectExtent l="0" t="0" r="5715" b="8255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81454" cy="96329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5DD456" id="Rectangle 147" o:spid="_x0000_s1026" style="position:absolute;margin-left:11.2pt;margin-top:-49.35pt;width:589.1pt;height:75.85pt;z-index:251066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" fillcolor="#ffe599 [1303]" stroked="f" strokeweight="1pt">
                <w10:wrap anchorx="page"/>
              </v:rect>
            </w:pict>
          </mc:Fallback>
        </mc:AlternateContent>
      </w:r>
      <w:r w:rsidR="00AA56F6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070464" behindDoc="0" locked="0" layoutInCell="1" allowOverlap="1" wp14:anchorId="73E47897" wp14:editId="06C61223">
                <wp:simplePos x="0" y="0"/>
                <wp:positionH relativeFrom="margin">
                  <wp:posOffset>-514350</wp:posOffset>
                </wp:positionH>
                <wp:positionV relativeFrom="paragraph">
                  <wp:posOffset>-533400</wp:posOffset>
                </wp:positionV>
                <wp:extent cx="2257425" cy="800100"/>
                <wp:effectExtent l="0" t="0" r="9525" b="0"/>
                <wp:wrapNone/>
                <wp:docPr id="139" name="Rect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57425" cy="8001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23AB0B" w14:textId="08D9DB50" w:rsidR="00181256" w:rsidRPr="00C45BA8" w:rsidRDefault="00E96887" w:rsidP="00FD222F">
                            <w:pPr>
                              <w:shd w:val="clear" w:color="auto" w:fill="FFE599" w:themeFill="accent4" w:themeFillTint="66"/>
                              <w:rPr>
                                <w:rFonts w:asciiTheme="majorHAnsi" w:hAnsiTheme="majorHAnsi"/>
                                <w:b/>
                                <w:bCs/>
                                <w:color w:val="001642"/>
                                <w:sz w:val="48"/>
                                <w:szCs w:val="48"/>
                              </w:rPr>
                            </w:pPr>
                            <w:r w:rsidRPr="00C45BA8">
                              <w:rPr>
                                <w:rFonts w:asciiTheme="majorHAnsi" w:hAnsiTheme="majorHAnsi"/>
                                <w:b/>
                                <w:bCs/>
                                <w:color w:val="001642"/>
                                <w:sz w:val="48"/>
                                <w:szCs w:val="48"/>
                              </w:rPr>
                              <w:t xml:space="preserve">Sam </w:t>
                            </w:r>
                            <w:proofErr w:type="spellStart"/>
                            <w:r w:rsidRPr="00C45BA8">
                              <w:rPr>
                                <w:rFonts w:asciiTheme="majorHAnsi" w:hAnsiTheme="majorHAnsi"/>
                                <w:b/>
                                <w:bCs/>
                                <w:color w:val="001642"/>
                                <w:sz w:val="48"/>
                                <w:szCs w:val="48"/>
                              </w:rPr>
                              <w:t>Khorsand</w:t>
                            </w:r>
                            <w:proofErr w:type="spellEnd"/>
                          </w:p>
                          <w:p w14:paraId="44F76323" w14:textId="7A0ACB12" w:rsidR="0016675C" w:rsidRPr="00C45BA8" w:rsidRDefault="0016675C" w:rsidP="00FD222F">
                            <w:pPr>
                              <w:shd w:val="clear" w:color="auto" w:fill="FFE599" w:themeFill="accent4" w:themeFillTint="66"/>
                              <w:rPr>
                                <w:rFonts w:asciiTheme="majorHAnsi" w:hAnsiTheme="majorHAnsi"/>
                                <w:b/>
                                <w:bCs/>
                                <w:color w:val="001642"/>
                                <w:sz w:val="24"/>
                                <w:szCs w:val="24"/>
                              </w:rPr>
                            </w:pPr>
                            <w:r w:rsidRPr="00C45BA8">
                              <w:rPr>
                                <w:rFonts w:asciiTheme="majorHAnsi" w:hAnsiTheme="majorHAnsi"/>
                                <w:b/>
                                <w:bCs/>
                                <w:color w:val="001642"/>
                                <w:sz w:val="24"/>
                                <w:szCs w:val="24"/>
                              </w:rPr>
                              <w:t>Software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E47897" id="Rectangle 139" o:spid="_x0000_s1026" style="position:absolute;margin-left:-40.5pt;margin-top:-42pt;width:177.75pt;height:63pt;z-index:25107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" fillcolor="#ffe599 [1303]" stroked="f" strokeweight="1pt">
                <v:textbox>
                  <w:txbxContent>
                    <w:p w14:paraId="6A23AB0B" w14:textId="08D9DB50" w:rsidR="00181256" w:rsidRPr="00C45BA8" w:rsidRDefault="00E96887" w:rsidP="00FD222F">
                      <w:pPr>
                        <w:shd w:val="clear" w:color="auto" w:fill="FFE599" w:themeFill="accent4" w:themeFillTint="66"/>
                        <w:rPr>
                          <w:rFonts w:asciiTheme="majorHAnsi" w:hAnsiTheme="majorHAnsi"/>
                          <w:b/>
                          <w:bCs/>
                          <w:color w:val="001642"/>
                          <w:sz w:val="48"/>
                          <w:szCs w:val="48"/>
                        </w:rPr>
                      </w:pPr>
                      <w:r w:rsidRPr="00C45BA8">
                        <w:rPr>
                          <w:rFonts w:asciiTheme="majorHAnsi" w:hAnsiTheme="majorHAnsi"/>
                          <w:b/>
                          <w:bCs/>
                          <w:color w:val="001642"/>
                          <w:sz w:val="48"/>
                          <w:szCs w:val="48"/>
                        </w:rPr>
                        <w:t xml:space="preserve">Sam </w:t>
                      </w:r>
                      <w:proofErr w:type="spellStart"/>
                      <w:r w:rsidRPr="00C45BA8">
                        <w:rPr>
                          <w:rFonts w:asciiTheme="majorHAnsi" w:hAnsiTheme="majorHAnsi"/>
                          <w:b/>
                          <w:bCs/>
                          <w:color w:val="001642"/>
                          <w:sz w:val="48"/>
                          <w:szCs w:val="48"/>
                        </w:rPr>
                        <w:t>Khorsand</w:t>
                      </w:r>
                      <w:proofErr w:type="spellEnd"/>
                    </w:p>
                    <w:p w14:paraId="44F76323" w14:textId="7A0ACB12" w:rsidR="0016675C" w:rsidRPr="00C45BA8" w:rsidRDefault="0016675C" w:rsidP="00FD222F">
                      <w:pPr>
                        <w:shd w:val="clear" w:color="auto" w:fill="FFE599" w:themeFill="accent4" w:themeFillTint="66"/>
                        <w:rPr>
                          <w:rFonts w:asciiTheme="majorHAnsi" w:hAnsiTheme="majorHAnsi"/>
                          <w:b/>
                          <w:bCs/>
                          <w:color w:val="001642"/>
                          <w:sz w:val="24"/>
                          <w:szCs w:val="24"/>
                        </w:rPr>
                      </w:pPr>
                      <w:r w:rsidRPr="00C45BA8">
                        <w:rPr>
                          <w:rFonts w:asciiTheme="majorHAnsi" w:hAnsiTheme="majorHAnsi"/>
                          <w:b/>
                          <w:bCs/>
                          <w:color w:val="001642"/>
                          <w:sz w:val="24"/>
                          <w:szCs w:val="24"/>
                        </w:rPr>
                        <w:t>Software Engine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9392E" w:rsidRPr="00E27BDC">
        <w:rPr>
          <w:rFonts w:asciiTheme="majorHAnsi" w:hAnsiTheme="majorHAnsi"/>
          <w:b/>
          <w:bCs/>
          <w:noProof/>
          <w:color w:val="26225F"/>
        </w:rPr>
        <w:drawing>
          <wp:anchor distT="0" distB="0" distL="114300" distR="114300" simplePos="0" relativeHeight="252095488" behindDoc="1" locked="0" layoutInCell="1" allowOverlap="1" wp14:anchorId="206BAFED" wp14:editId="0DB5CB10">
            <wp:simplePos x="0" y="0"/>
            <wp:positionH relativeFrom="margin">
              <wp:posOffset>5038725</wp:posOffset>
            </wp:positionH>
            <wp:positionV relativeFrom="margin">
              <wp:posOffset>-790575</wp:posOffset>
            </wp:positionV>
            <wp:extent cx="1314450" cy="1314450"/>
            <wp:effectExtent l="0" t="0" r="0" b="0"/>
            <wp:wrapSquare wrapText="bothSides"/>
            <wp:docPr id="27" name="Bildobjekt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Bildobjekt 2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314450"/>
                    </a:xfrm>
                    <a:prstGeom prst="ellipse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D4E06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5E0A75C8" wp14:editId="1579BC4B">
                <wp:simplePos x="0" y="0"/>
                <wp:positionH relativeFrom="column">
                  <wp:posOffset>5275922</wp:posOffset>
                </wp:positionH>
                <wp:positionV relativeFrom="paragraph">
                  <wp:posOffset>-324387</wp:posOffset>
                </wp:positionV>
                <wp:extent cx="921327" cy="257175"/>
                <wp:effectExtent l="0" t="0" r="0" b="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1327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81B13C" w14:textId="794EB0C8" w:rsidR="00265D27" w:rsidRPr="007E6CFF" w:rsidRDefault="00752EE6" w:rsidP="00265D27">
                            <w:pPr>
                              <w:jc w:val="center"/>
                              <w:rPr>
                                <w:b/>
                                <w:bCs/>
                                <w:color w:val="26225F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6225F"/>
                                <w:sz w:val="18"/>
                                <w:szCs w:val="18"/>
                                <w:lang w:val="en-US"/>
                              </w:rPr>
                              <w:t>Insert a p</w:t>
                            </w:r>
                            <w:r w:rsidR="00265D27">
                              <w:rPr>
                                <w:b/>
                                <w:bCs/>
                                <w:color w:val="26225F"/>
                                <w:sz w:val="18"/>
                                <w:szCs w:val="18"/>
                                <w:lang w:val="en-US"/>
                              </w:rPr>
                              <w:t>ho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0A75C8" id="Rectangle 68" o:spid="_x0000_s1027" style="position:absolute;margin-left:415.45pt;margin-top:-25.55pt;width:72.55pt;height:20.25pt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" filled="f" stroked="f" strokeweight="1pt">
                <v:textbox>
                  <w:txbxContent>
                    <w:p w14:paraId="6881B13C" w14:textId="794EB0C8" w:rsidR="00265D27" w:rsidRPr="007E6CFF" w:rsidRDefault="00752EE6" w:rsidP="00265D27">
                      <w:pPr>
                        <w:jc w:val="center"/>
                        <w:rPr>
                          <w:b/>
                          <w:bCs/>
                          <w:color w:val="26225F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26225F"/>
                          <w:sz w:val="18"/>
                          <w:szCs w:val="18"/>
                          <w:lang w:val="en-US"/>
                        </w:rPr>
                        <w:t>Insert a p</w:t>
                      </w:r>
                      <w:r w:rsidR="00265D27">
                        <w:rPr>
                          <w:b/>
                          <w:bCs/>
                          <w:color w:val="26225F"/>
                          <w:sz w:val="18"/>
                          <w:szCs w:val="18"/>
                          <w:lang w:val="en-US"/>
                        </w:rPr>
                        <w:t>hoto</w:t>
                      </w:r>
                    </w:p>
                  </w:txbxContent>
                </v:textbox>
              </v:rect>
            </w:pict>
          </mc:Fallback>
        </mc:AlternateContent>
      </w:r>
      <w:r w:rsidR="00DD4E06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2098560" behindDoc="0" locked="0" layoutInCell="1" allowOverlap="1" wp14:anchorId="5AC5D6CF" wp14:editId="1D06B465">
                <wp:simplePos x="0" y="0"/>
                <wp:positionH relativeFrom="column">
                  <wp:posOffset>5041803</wp:posOffset>
                </wp:positionH>
                <wp:positionV relativeFrom="paragraph">
                  <wp:posOffset>-795655</wp:posOffset>
                </wp:positionV>
                <wp:extent cx="1316697" cy="1288561"/>
                <wp:effectExtent l="12700" t="12700" r="29845" b="19685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6697" cy="1288561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26225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C77697" id="Oval 29" o:spid="_x0000_s1026" style="position:absolute;margin-left:397pt;margin-top:-62.65pt;width:103.7pt;height:101.45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" filled="f" strokecolor="#26225f" strokeweight="3pt">
                <v:stroke joinstyle="miter"/>
              </v:oval>
            </w:pict>
          </mc:Fallback>
        </mc:AlternateContent>
      </w:r>
    </w:p>
    <w:p w14:paraId="0432082E" w14:textId="4A9235A8" w:rsidR="00DD4E06" w:rsidRPr="00E27BDC" w:rsidRDefault="00DD4E06" w:rsidP="00DD4E06">
      <w:pPr>
        <w:rPr>
          <w:rFonts w:asciiTheme="majorHAnsi" w:hAnsiTheme="majorHAnsi"/>
        </w:rPr>
      </w:pPr>
    </w:p>
    <w:tbl>
      <w:tblPr>
        <w:tblStyle w:val="Tabellrutnt"/>
        <w:tblpPr w:leftFromText="141" w:rightFromText="141" w:vertAnchor="text" w:horzAnchor="page" w:tblpX="216" w:tblpY="27"/>
        <w:tblW w:w="11809" w:type="dxa"/>
        <w:tblLook w:val="04A0" w:firstRow="1" w:lastRow="0" w:firstColumn="1" w:lastColumn="0" w:noHBand="0" w:noVBand="1"/>
      </w:tblPr>
      <w:tblGrid>
        <w:gridCol w:w="1269"/>
        <w:gridCol w:w="283"/>
        <w:gridCol w:w="706"/>
        <w:gridCol w:w="1734"/>
        <w:gridCol w:w="471"/>
        <w:gridCol w:w="236"/>
        <w:gridCol w:w="1313"/>
        <w:gridCol w:w="2667"/>
        <w:gridCol w:w="3130"/>
      </w:tblGrid>
      <w:tr w:rsidR="00497B64" w:rsidRPr="00E27BDC" w14:paraId="49FA622A" w14:textId="77777777" w:rsidTr="00940612">
        <w:trPr>
          <w:trHeight w:val="819"/>
        </w:trPr>
        <w:tc>
          <w:tcPr>
            <w:tcW w:w="4463" w:type="dxa"/>
            <w:gridSpan w:val="5"/>
            <w:shd w:val="clear" w:color="auto" w:fill="FFE599" w:themeFill="accent4" w:themeFillTint="66"/>
            <w:vAlign w:val="center"/>
          </w:tcPr>
          <w:p w14:paraId="49C6D75A" w14:textId="4B052722" w:rsidR="00744F8A" w:rsidRPr="00C45BA8" w:rsidRDefault="00744F8A" w:rsidP="00314652">
            <w:pPr>
              <w:tabs>
                <w:tab w:val="left" w:pos="5925"/>
              </w:tabs>
              <w:jc w:val="center"/>
              <w:rPr>
                <w:rFonts w:asciiTheme="majorHAnsi" w:hAnsiTheme="majorHAnsi"/>
                <w:b/>
                <w:bCs/>
                <w:color w:val="001642"/>
                <w:spacing w:val="70"/>
                <w:sz w:val="32"/>
                <w:szCs w:val="32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pacing w:val="70"/>
                <w:sz w:val="32"/>
                <w:szCs w:val="32"/>
              </w:rPr>
              <w:t>CONTACT INFO</w:t>
            </w:r>
          </w:p>
        </w:tc>
        <w:tc>
          <w:tcPr>
            <w:tcW w:w="236" w:type="dxa"/>
          </w:tcPr>
          <w:p w14:paraId="6C408503" w14:textId="77777777" w:rsidR="00744F8A" w:rsidRPr="00E27BDC" w:rsidRDefault="00744F8A" w:rsidP="00E25FD4">
            <w:pPr>
              <w:tabs>
                <w:tab w:val="left" w:pos="5925"/>
              </w:tabs>
              <w:jc w:val="center"/>
              <w:rPr>
                <w:rFonts w:asciiTheme="majorHAnsi" w:hAnsiTheme="majorHAnsi"/>
                <w:b/>
                <w:bCs/>
                <w:color w:val="26225F"/>
                <w:spacing w:val="70"/>
                <w:sz w:val="32"/>
                <w:szCs w:val="32"/>
              </w:rPr>
            </w:pPr>
          </w:p>
        </w:tc>
        <w:tc>
          <w:tcPr>
            <w:tcW w:w="7110" w:type="dxa"/>
            <w:gridSpan w:val="3"/>
            <w:shd w:val="clear" w:color="auto" w:fill="001642"/>
            <w:vAlign w:val="center"/>
          </w:tcPr>
          <w:p w14:paraId="023BC4D2" w14:textId="77777777" w:rsidR="00744F8A" w:rsidRPr="00FD222F" w:rsidRDefault="00744F8A" w:rsidP="00E25FD4">
            <w:pPr>
              <w:tabs>
                <w:tab w:val="left" w:pos="5925"/>
              </w:tabs>
              <w:jc w:val="center"/>
              <w:rPr>
                <w:rFonts w:asciiTheme="majorHAnsi" w:hAnsiTheme="majorHAnsi"/>
                <w:b/>
                <w:bCs/>
                <w:color w:val="FFE599" w:themeColor="accent4" w:themeTint="66"/>
                <w:sz w:val="32"/>
                <w:szCs w:val="32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pacing w:val="70"/>
                <w:sz w:val="32"/>
                <w:szCs w:val="32"/>
              </w:rPr>
              <w:t>WORK EXPERIENCE</w:t>
            </w:r>
          </w:p>
        </w:tc>
      </w:tr>
      <w:tr w:rsidR="00497B64" w:rsidRPr="00E27BDC" w14:paraId="172F14BA" w14:textId="77777777" w:rsidTr="00940612">
        <w:trPr>
          <w:trHeight w:val="266"/>
        </w:trPr>
        <w:tc>
          <w:tcPr>
            <w:tcW w:w="1269" w:type="dxa"/>
            <w:shd w:val="clear" w:color="auto" w:fill="FFE599" w:themeFill="accent4" w:themeFillTint="66"/>
            <w:vAlign w:val="center"/>
          </w:tcPr>
          <w:p w14:paraId="77365881" w14:textId="3A9F4569" w:rsidR="00C41A92" w:rsidRPr="00C45BA8" w:rsidRDefault="00C41A92" w:rsidP="00C41A92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1642"/>
              </w:rPr>
            </w:pPr>
            <w:r w:rsidRPr="00C45BA8">
              <w:rPr>
                <w:rFonts w:asciiTheme="majorHAnsi" w:hAnsiTheme="majorHAnsi" w:cs="Changa"/>
                <w:b/>
                <w:bCs/>
                <w:color w:val="001642"/>
              </w:rPr>
              <w:t>Email</w:t>
            </w:r>
          </w:p>
        </w:tc>
        <w:tc>
          <w:tcPr>
            <w:tcW w:w="283" w:type="dxa"/>
            <w:shd w:val="clear" w:color="auto" w:fill="FFE599" w:themeFill="accent4" w:themeFillTint="66"/>
            <w:vAlign w:val="center"/>
          </w:tcPr>
          <w:p w14:paraId="2594AFBE" w14:textId="660886BD" w:rsidR="00C41A92" w:rsidRPr="00C45BA8" w:rsidRDefault="00C41A92" w:rsidP="00C41A92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1642"/>
              </w:rPr>
            </w:pPr>
          </w:p>
        </w:tc>
        <w:tc>
          <w:tcPr>
            <w:tcW w:w="2911" w:type="dxa"/>
            <w:gridSpan w:val="3"/>
            <w:shd w:val="clear" w:color="auto" w:fill="FFE599" w:themeFill="accent4" w:themeFillTint="66"/>
            <w:vAlign w:val="center"/>
          </w:tcPr>
          <w:p w14:paraId="0F5041F5" w14:textId="23B35D00" w:rsidR="00C41A92" w:rsidRPr="00C45BA8" w:rsidRDefault="00C41A92" w:rsidP="00C41A92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1642"/>
              </w:rPr>
            </w:pPr>
            <w:r w:rsidRPr="00C45BA8">
              <w:rPr>
                <w:rFonts w:asciiTheme="majorHAnsi" w:hAnsiTheme="majorHAnsi" w:cs="Changa"/>
                <w:b/>
                <w:bCs/>
                <w:color w:val="001642"/>
              </w:rPr>
              <w:t>sam.khorsand@</w:t>
            </w:r>
            <w:r w:rsidR="00E27BDC" w:rsidRPr="00C45BA8">
              <w:rPr>
                <w:rFonts w:asciiTheme="majorHAnsi" w:hAnsiTheme="majorHAnsi" w:cs="Changa"/>
                <w:b/>
                <w:bCs/>
                <w:color w:val="001642"/>
              </w:rPr>
              <w:t>tutanota</w:t>
            </w:r>
            <w:r w:rsidRPr="00C45BA8">
              <w:rPr>
                <w:rFonts w:asciiTheme="majorHAnsi" w:hAnsiTheme="majorHAnsi" w:cs="Changa"/>
                <w:b/>
                <w:bCs/>
                <w:color w:val="001642"/>
              </w:rPr>
              <w:t>.com</w:t>
            </w:r>
          </w:p>
        </w:tc>
        <w:tc>
          <w:tcPr>
            <w:tcW w:w="236" w:type="dxa"/>
          </w:tcPr>
          <w:p w14:paraId="14FF18DE" w14:textId="77777777" w:rsidR="00C41A92" w:rsidRPr="00E27BDC" w:rsidRDefault="00C41A92" w:rsidP="00E25FD4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1969AD5B" w14:textId="77777777" w:rsidR="00C41A92" w:rsidRPr="00FD222F" w:rsidRDefault="00C41A9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07/2021 ~ Current</w:t>
            </w:r>
          </w:p>
        </w:tc>
        <w:tc>
          <w:tcPr>
            <w:tcW w:w="2667" w:type="dxa"/>
            <w:shd w:val="clear" w:color="auto" w:fill="001642"/>
            <w:vAlign w:val="center"/>
          </w:tcPr>
          <w:p w14:paraId="062C3216" w14:textId="77777777" w:rsidR="00C41A92" w:rsidRPr="00FD222F" w:rsidRDefault="00C41A9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</w:t>
            </w:r>
          </w:p>
        </w:tc>
        <w:tc>
          <w:tcPr>
            <w:tcW w:w="3130" w:type="dxa"/>
            <w:shd w:val="clear" w:color="auto" w:fill="001642"/>
            <w:vAlign w:val="center"/>
          </w:tcPr>
          <w:p w14:paraId="688A280B" w14:textId="77777777" w:rsidR="00C41A92" w:rsidRPr="00FD222F" w:rsidRDefault="00C41A9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Securitas Group</w:t>
            </w:r>
          </w:p>
        </w:tc>
      </w:tr>
      <w:tr w:rsidR="00373129" w:rsidRPr="00E27BDC" w14:paraId="330BA73D" w14:textId="77777777" w:rsidTr="006025E2">
        <w:trPr>
          <w:trHeight w:val="289"/>
        </w:trPr>
        <w:tc>
          <w:tcPr>
            <w:tcW w:w="1269" w:type="dxa"/>
            <w:shd w:val="clear" w:color="auto" w:fill="FFE599" w:themeFill="accent4" w:themeFillTint="66"/>
            <w:vAlign w:val="center"/>
          </w:tcPr>
          <w:p w14:paraId="243769AE" w14:textId="1EF3D90C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</w:rPr>
            </w:pPr>
            <w:bookmarkStart w:id="0" w:name="_Hlk97385524"/>
            <w:r w:rsidRPr="00C45BA8">
              <w:rPr>
                <w:rFonts w:asciiTheme="majorHAnsi" w:hAnsiTheme="majorHAnsi"/>
                <w:b/>
                <w:bCs/>
                <w:color w:val="001642"/>
              </w:rPr>
              <w:t>Address</w:t>
            </w:r>
          </w:p>
        </w:tc>
        <w:tc>
          <w:tcPr>
            <w:tcW w:w="283" w:type="dxa"/>
            <w:shd w:val="clear" w:color="auto" w:fill="FFE599" w:themeFill="accent4" w:themeFillTint="66"/>
            <w:vAlign w:val="center"/>
          </w:tcPr>
          <w:p w14:paraId="043AD82D" w14:textId="7AEE54C8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</w:rPr>
            </w:pPr>
          </w:p>
        </w:tc>
        <w:tc>
          <w:tcPr>
            <w:tcW w:w="2911" w:type="dxa"/>
            <w:gridSpan w:val="3"/>
            <w:shd w:val="clear" w:color="auto" w:fill="FFE599" w:themeFill="accent4" w:themeFillTint="66"/>
            <w:vAlign w:val="center"/>
          </w:tcPr>
          <w:p w14:paraId="205CE2A0" w14:textId="77777777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</w:rPr>
            </w:pPr>
            <w:proofErr w:type="spellStart"/>
            <w:r w:rsidRPr="00C45BA8">
              <w:rPr>
                <w:rFonts w:asciiTheme="majorHAnsi" w:hAnsiTheme="majorHAnsi"/>
                <w:b/>
                <w:bCs/>
                <w:color w:val="001642"/>
              </w:rPr>
              <w:t>Hälsobrunnsgatan</w:t>
            </w:r>
            <w:proofErr w:type="spellEnd"/>
            <w:r w:rsidRPr="00C45BA8">
              <w:rPr>
                <w:rFonts w:asciiTheme="majorHAnsi" w:hAnsiTheme="majorHAnsi"/>
                <w:b/>
                <w:bCs/>
                <w:color w:val="001642"/>
              </w:rPr>
              <w:t xml:space="preserve"> 10</w:t>
            </w:r>
          </w:p>
          <w:p w14:paraId="63B181E0" w14:textId="7E7A3C90" w:rsidR="00373129" w:rsidRPr="00C45BA8" w:rsidRDefault="00373129" w:rsidP="00C41A92">
            <w:pPr>
              <w:rPr>
                <w:rFonts w:asciiTheme="majorHAnsi" w:hAnsiTheme="majorHAnsi"/>
                <w:b/>
                <w:bCs/>
                <w:color w:val="001642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</w:rPr>
              <w:t>11361, Stockholm</w:t>
            </w:r>
          </w:p>
        </w:tc>
        <w:tc>
          <w:tcPr>
            <w:tcW w:w="236" w:type="dxa"/>
          </w:tcPr>
          <w:p w14:paraId="2BD05208" w14:textId="77777777" w:rsidR="00373129" w:rsidRPr="00E27BDC" w:rsidRDefault="00373129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7110" w:type="dxa"/>
            <w:gridSpan w:val="3"/>
            <w:vMerge w:val="restart"/>
            <w:shd w:val="clear" w:color="auto" w:fill="001642"/>
            <w:vAlign w:val="center"/>
          </w:tcPr>
          <w:p w14:paraId="155E57AE" w14:textId="6D588C66" w:rsidR="00373129" w:rsidRDefault="00373129" w:rsidP="00E25FD4">
            <w:pPr>
              <w:tabs>
                <w:tab w:val="left" w:pos="5925"/>
              </w:tabs>
              <w:jc w:val="both"/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- R</w:t>
            </w: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equirement analysis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/ Design of content management of critical security infrastructure; Developing modular APIs 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in .Net environment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 with C#, and </w:t>
            </w:r>
            <w:r w:rsidRPr="00F127A1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RDBMS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. </w:t>
            </w:r>
          </w:p>
          <w:p w14:paraId="0D4E5E66" w14:textId="6359EAAB" w:rsidR="00373129" w:rsidRDefault="00373129" w:rsidP="00E25FD4">
            <w:pPr>
              <w:tabs>
                <w:tab w:val="left" w:pos="5925"/>
              </w:tabs>
              <w:jc w:val="both"/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- Working with a data-intensive product to handle data structuring big data in a multi-threaded environment with Golang-.</w:t>
            </w:r>
          </w:p>
          <w:p w14:paraId="0B8C7DB0" w14:textId="298F8FE4" w:rsidR="00373129" w:rsidRDefault="00373129" w:rsidP="00E25FD4">
            <w:pPr>
              <w:tabs>
                <w:tab w:val="left" w:pos="5925"/>
              </w:tabs>
              <w:jc w:val="both"/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- Using TDD Methodology for micro-services with Docker, </w:t>
            </w:r>
            <w:proofErr w:type="spellStart"/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Makefiles</w:t>
            </w:r>
            <w:proofErr w:type="spellEnd"/>
          </w:p>
          <w:p w14:paraId="7CD321CC" w14:textId="00570BE8" w:rsidR="00373129" w:rsidRDefault="00373129" w:rsidP="00E25FD4">
            <w:pPr>
              <w:tabs>
                <w:tab w:val="left" w:pos="5925"/>
              </w:tabs>
              <w:jc w:val="both"/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- C</w:t>
            </w: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ontinuous integratio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n/</w:t>
            </w: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 Deployment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 with Azure infrastructure using Application Service/ Gateway/ Insight</w:t>
            </w:r>
          </w:p>
          <w:p w14:paraId="26706C58" w14:textId="1682D5E7" w:rsidR="00373129" w:rsidRDefault="00373129" w:rsidP="00E25FD4">
            <w:pPr>
              <w:tabs>
                <w:tab w:val="left" w:pos="5925"/>
              </w:tabs>
              <w:jc w:val="both"/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- Persistence in distributed, multi-threaded environment using SQL/ NoSQL data models.</w:t>
            </w:r>
          </w:p>
          <w:p w14:paraId="63BF0ABC" w14:textId="00A86F48" w:rsidR="00373129" w:rsidRPr="00D05BE2" w:rsidRDefault="00373129" w:rsidP="00186D59">
            <w:pPr>
              <w:tabs>
                <w:tab w:val="left" w:pos="5925"/>
              </w:tabs>
              <w:jc w:val="both"/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</w:pP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- Initializing/ Orchestrating cloud infrastructure with </w:t>
            </w: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Kubernetes</w:t>
            </w:r>
            <w:r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,</w:t>
            </w: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 xml:space="preserve"> </w:t>
            </w: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Terraform</w:t>
            </w:r>
          </w:p>
        </w:tc>
      </w:tr>
      <w:tr w:rsidR="00373129" w:rsidRPr="00E27BDC" w14:paraId="1BBA1FDA" w14:textId="77777777" w:rsidTr="006025E2">
        <w:trPr>
          <w:trHeight w:val="266"/>
        </w:trPr>
        <w:tc>
          <w:tcPr>
            <w:tcW w:w="1269" w:type="dxa"/>
            <w:shd w:val="clear" w:color="auto" w:fill="FFE599" w:themeFill="accent4" w:themeFillTint="66"/>
            <w:vAlign w:val="center"/>
          </w:tcPr>
          <w:p w14:paraId="6A50FD78" w14:textId="42CE564B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</w:rPr>
            </w:pPr>
            <w:r w:rsidRPr="00C45BA8">
              <w:rPr>
                <w:rFonts w:asciiTheme="majorHAnsi" w:hAnsiTheme="majorHAnsi" w:cstheme="minorHAnsi"/>
                <w:b/>
                <w:bCs/>
                <w:color w:val="001642"/>
              </w:rPr>
              <w:t>Phone</w:t>
            </w:r>
          </w:p>
        </w:tc>
        <w:tc>
          <w:tcPr>
            <w:tcW w:w="283" w:type="dxa"/>
            <w:shd w:val="clear" w:color="auto" w:fill="FFE599" w:themeFill="accent4" w:themeFillTint="66"/>
            <w:vAlign w:val="center"/>
          </w:tcPr>
          <w:p w14:paraId="611B99F0" w14:textId="7CDDF6C6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</w:rPr>
            </w:pPr>
          </w:p>
        </w:tc>
        <w:tc>
          <w:tcPr>
            <w:tcW w:w="2911" w:type="dxa"/>
            <w:gridSpan w:val="3"/>
            <w:shd w:val="clear" w:color="auto" w:fill="FFE599" w:themeFill="accent4" w:themeFillTint="66"/>
            <w:vAlign w:val="center"/>
          </w:tcPr>
          <w:p w14:paraId="0BD48FD9" w14:textId="54DEAD2B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</w:rPr>
            </w:pPr>
            <w:r w:rsidRPr="00C45BA8">
              <w:rPr>
                <w:rFonts w:asciiTheme="majorHAnsi" w:hAnsiTheme="majorHAnsi" w:cstheme="minorHAnsi"/>
                <w:b/>
                <w:bCs/>
                <w:color w:val="001642"/>
              </w:rPr>
              <w:t>+46 760858981</w:t>
            </w:r>
          </w:p>
        </w:tc>
        <w:tc>
          <w:tcPr>
            <w:tcW w:w="236" w:type="dxa"/>
          </w:tcPr>
          <w:p w14:paraId="749F2E87" w14:textId="77777777" w:rsidR="00373129" w:rsidRPr="00E27BDC" w:rsidRDefault="00373129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7110" w:type="dxa"/>
            <w:gridSpan w:val="3"/>
            <w:vMerge/>
            <w:shd w:val="clear" w:color="auto" w:fill="001642"/>
            <w:vAlign w:val="center"/>
          </w:tcPr>
          <w:p w14:paraId="4DFDC6A2" w14:textId="67993D57" w:rsidR="00373129" w:rsidRPr="00FD222F" w:rsidRDefault="00373129" w:rsidP="00186D59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bookmarkEnd w:id="0"/>
      <w:tr w:rsidR="00373129" w:rsidRPr="00E27BDC" w14:paraId="3015E972" w14:textId="77777777" w:rsidTr="006025E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10D873CB" w14:textId="3B957527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</w:rPr>
            </w:pPr>
            <w:r w:rsidRPr="00C45BA8">
              <w:rPr>
                <w:rFonts w:asciiTheme="majorHAnsi" w:hAnsiTheme="majorHAnsi" w:cstheme="minorHAnsi"/>
                <w:b/>
                <w:bCs/>
                <w:color w:val="001642"/>
              </w:rPr>
              <w:t>Nationality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4E64B05B" w14:textId="4018C208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</w:rPr>
            </w:pPr>
          </w:p>
        </w:tc>
        <w:tc>
          <w:tcPr>
            <w:tcW w:w="2911" w:type="dxa"/>
            <w:gridSpan w:val="3"/>
            <w:shd w:val="clear" w:color="auto" w:fill="FFE599" w:themeFill="accent4" w:themeFillTint="66"/>
          </w:tcPr>
          <w:p w14:paraId="53A42BB3" w14:textId="7A191E4F" w:rsidR="00373129" w:rsidRPr="00C45BA8" w:rsidRDefault="00373129" w:rsidP="00C41A92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</w:rPr>
            </w:pPr>
            <w:r w:rsidRPr="00C45BA8">
              <w:rPr>
                <w:rFonts w:asciiTheme="majorHAnsi" w:hAnsiTheme="majorHAnsi" w:cstheme="minorHAnsi"/>
                <w:b/>
                <w:bCs/>
                <w:color w:val="001642"/>
              </w:rPr>
              <w:t>Finland</w:t>
            </w:r>
          </w:p>
        </w:tc>
        <w:tc>
          <w:tcPr>
            <w:tcW w:w="236" w:type="dxa"/>
          </w:tcPr>
          <w:p w14:paraId="5C2D6471" w14:textId="77777777" w:rsidR="00373129" w:rsidRPr="00E27BDC" w:rsidRDefault="00373129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7110" w:type="dxa"/>
            <w:gridSpan w:val="3"/>
            <w:vMerge/>
            <w:shd w:val="clear" w:color="auto" w:fill="001642"/>
            <w:vAlign w:val="center"/>
          </w:tcPr>
          <w:p w14:paraId="6141B050" w14:textId="0E7B8A4D" w:rsidR="00373129" w:rsidRPr="00FD222F" w:rsidRDefault="00373129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291022" w:rsidRPr="00E27BDC" w14:paraId="51D5D2A2" w14:textId="77777777" w:rsidTr="00940612">
        <w:trPr>
          <w:trHeight w:val="266"/>
        </w:trPr>
        <w:tc>
          <w:tcPr>
            <w:tcW w:w="4463" w:type="dxa"/>
            <w:gridSpan w:val="5"/>
            <w:vMerge w:val="restart"/>
            <w:shd w:val="clear" w:color="auto" w:fill="FFE599" w:themeFill="accent4" w:themeFillTint="66"/>
          </w:tcPr>
          <w:p w14:paraId="0D267766" w14:textId="46A1DFF8" w:rsidR="00314652" w:rsidRPr="00C45BA8" w:rsidRDefault="00314652" w:rsidP="001C4EED">
            <w:pPr>
              <w:tabs>
                <w:tab w:val="left" w:pos="5925"/>
              </w:tabs>
              <w:jc w:val="center"/>
              <w:rPr>
                <w:rFonts w:asciiTheme="majorHAnsi" w:hAnsiTheme="majorHAnsi"/>
                <w:b/>
                <w:bCs/>
                <w:color w:val="001642"/>
                <w:sz w:val="32"/>
                <w:szCs w:val="32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z w:val="32"/>
                <w:szCs w:val="32"/>
              </w:rPr>
              <w:t>ABOUT ME</w:t>
            </w:r>
          </w:p>
        </w:tc>
        <w:tc>
          <w:tcPr>
            <w:tcW w:w="236" w:type="dxa"/>
          </w:tcPr>
          <w:p w14:paraId="17BF38BB" w14:textId="77777777" w:rsidR="00314652" w:rsidRPr="00E27BDC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1DF02C03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001642"/>
            <w:vAlign w:val="center"/>
          </w:tcPr>
          <w:p w14:paraId="21D52CE8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3130" w:type="dxa"/>
            <w:shd w:val="clear" w:color="auto" w:fill="001642"/>
            <w:vAlign w:val="center"/>
          </w:tcPr>
          <w:p w14:paraId="0A289481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291022" w:rsidRPr="00E27BDC" w14:paraId="75C24618" w14:textId="77777777" w:rsidTr="00940612">
        <w:trPr>
          <w:trHeight w:val="289"/>
        </w:trPr>
        <w:tc>
          <w:tcPr>
            <w:tcW w:w="4463" w:type="dxa"/>
            <w:gridSpan w:val="5"/>
            <w:vMerge/>
            <w:shd w:val="clear" w:color="auto" w:fill="FFE599" w:themeFill="accent4" w:themeFillTint="66"/>
          </w:tcPr>
          <w:p w14:paraId="003DCDBA" w14:textId="77777777" w:rsidR="00314652" w:rsidRPr="00C45BA8" w:rsidRDefault="00314652" w:rsidP="00314652">
            <w:pPr>
              <w:tabs>
                <w:tab w:val="left" w:pos="5925"/>
              </w:tabs>
              <w:jc w:val="both"/>
              <w:rPr>
                <w:rFonts w:asciiTheme="majorHAnsi" w:hAnsiTheme="majorHAnsi" w:cs="Changa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5E09F9B0" w14:textId="77777777" w:rsidR="00314652" w:rsidRPr="00E27BDC" w:rsidRDefault="00314652" w:rsidP="00314652">
            <w:pPr>
              <w:tabs>
                <w:tab w:val="left" w:pos="5925"/>
              </w:tabs>
              <w:jc w:val="both"/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3FBCB9B8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01/2020 ~ 06/2021</w:t>
            </w:r>
          </w:p>
        </w:tc>
        <w:tc>
          <w:tcPr>
            <w:tcW w:w="2667" w:type="dxa"/>
            <w:shd w:val="clear" w:color="auto" w:fill="001642"/>
            <w:vAlign w:val="center"/>
          </w:tcPr>
          <w:p w14:paraId="462D9578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</w:t>
            </w:r>
          </w:p>
        </w:tc>
        <w:tc>
          <w:tcPr>
            <w:tcW w:w="3130" w:type="dxa"/>
            <w:shd w:val="clear" w:color="auto" w:fill="001642"/>
            <w:vAlign w:val="center"/>
          </w:tcPr>
          <w:p w14:paraId="5DCBFD53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proofErr w:type="spellStart"/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Signant</w:t>
            </w:r>
            <w:proofErr w:type="spellEnd"/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 xml:space="preserve"> Health</w:t>
            </w:r>
          </w:p>
        </w:tc>
      </w:tr>
      <w:tr w:rsidR="00497B64" w:rsidRPr="00E27BDC" w14:paraId="141ECCC5" w14:textId="77777777" w:rsidTr="00940612">
        <w:trPr>
          <w:trHeight w:val="266"/>
        </w:trPr>
        <w:tc>
          <w:tcPr>
            <w:tcW w:w="4463" w:type="dxa"/>
            <w:gridSpan w:val="5"/>
            <w:vMerge w:val="restart"/>
            <w:shd w:val="clear" w:color="auto" w:fill="FFE599" w:themeFill="accent4" w:themeFillTint="66"/>
          </w:tcPr>
          <w:p w14:paraId="1DA1130D" w14:textId="03DA1FAE" w:rsidR="00314652" w:rsidRPr="00C45BA8" w:rsidRDefault="00314652" w:rsidP="00314652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001642"/>
              </w:rPr>
            </w:pPr>
            <w:r w:rsidRPr="00C45BA8">
              <w:rPr>
                <w:rFonts w:asciiTheme="majorHAnsi" w:hAnsiTheme="majorHAnsi"/>
                <w:color w:val="001642"/>
              </w:rPr>
              <w:t>I am energetic, with positive and dedicated attitude, keen on optimized solutions and knowledge sharing/ brainstorming communicatively in a team. With 10-year proven track record of design/ implementation of software at scale, I can contribute on time.</w:t>
            </w:r>
          </w:p>
        </w:tc>
        <w:tc>
          <w:tcPr>
            <w:tcW w:w="236" w:type="dxa"/>
          </w:tcPr>
          <w:p w14:paraId="4764A780" w14:textId="77777777" w:rsidR="00314652" w:rsidRPr="00E27BDC" w:rsidRDefault="00314652" w:rsidP="00314652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7B7AA1CD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2A9E408B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Design/ implementation/ deployment of a hybrid application for iOS/ android; Feature requirements; Ensuring compatibility with OS updates</w:t>
            </w:r>
          </w:p>
        </w:tc>
      </w:tr>
      <w:tr w:rsidR="00497B64" w:rsidRPr="00E27BDC" w14:paraId="20F22D5C" w14:textId="77777777" w:rsidTr="00940612">
        <w:trPr>
          <w:trHeight w:val="289"/>
        </w:trPr>
        <w:tc>
          <w:tcPr>
            <w:tcW w:w="4463" w:type="dxa"/>
            <w:gridSpan w:val="5"/>
            <w:vMerge/>
            <w:shd w:val="clear" w:color="auto" w:fill="FFE599" w:themeFill="accent4" w:themeFillTint="66"/>
          </w:tcPr>
          <w:p w14:paraId="6BC3778B" w14:textId="77777777" w:rsidR="00314652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44CDF64C" w14:textId="77777777" w:rsidR="00314652" w:rsidRPr="00E27BDC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C6EA38B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2B84CE7C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Java, Spring, Golang, JavaScript, Cassandra, AWS, GCP, Kubernetes, Jenkins, Docker</w:t>
            </w:r>
          </w:p>
        </w:tc>
      </w:tr>
      <w:tr w:rsidR="00497B64" w:rsidRPr="00E27BDC" w14:paraId="1E83A29E" w14:textId="77777777" w:rsidTr="00940612">
        <w:trPr>
          <w:trHeight w:val="289"/>
        </w:trPr>
        <w:tc>
          <w:tcPr>
            <w:tcW w:w="4463" w:type="dxa"/>
            <w:gridSpan w:val="5"/>
            <w:vMerge/>
            <w:shd w:val="clear" w:color="auto" w:fill="FFE599" w:themeFill="accent4" w:themeFillTint="66"/>
          </w:tcPr>
          <w:p w14:paraId="346DB729" w14:textId="77777777" w:rsidR="00314652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70185E88" w14:textId="77777777" w:rsidR="00314652" w:rsidRPr="00E27BDC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71EF81E9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0C57C740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Mobile application allowing healthcare providers to track medical trial of patients</w:t>
            </w:r>
          </w:p>
        </w:tc>
      </w:tr>
      <w:tr w:rsidR="00291022" w:rsidRPr="00E27BDC" w14:paraId="7808E2AB" w14:textId="77777777" w:rsidTr="00940612">
        <w:trPr>
          <w:trHeight w:val="289"/>
        </w:trPr>
        <w:tc>
          <w:tcPr>
            <w:tcW w:w="4463" w:type="dxa"/>
            <w:gridSpan w:val="5"/>
            <w:vMerge/>
            <w:shd w:val="clear" w:color="auto" w:fill="FFE599" w:themeFill="accent4" w:themeFillTint="66"/>
          </w:tcPr>
          <w:p w14:paraId="73501504" w14:textId="77777777" w:rsidR="00314652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62431E1B" w14:textId="77777777" w:rsidR="00314652" w:rsidRPr="00E27BDC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43E6E220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001642"/>
            <w:vAlign w:val="center"/>
          </w:tcPr>
          <w:p w14:paraId="0B7DCA2F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3130" w:type="dxa"/>
            <w:shd w:val="clear" w:color="auto" w:fill="001642"/>
            <w:vAlign w:val="center"/>
          </w:tcPr>
          <w:p w14:paraId="73C21768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497B64" w:rsidRPr="00E27BDC" w14:paraId="5777BDD7" w14:textId="77777777" w:rsidTr="00940612">
        <w:trPr>
          <w:trHeight w:val="289"/>
        </w:trPr>
        <w:tc>
          <w:tcPr>
            <w:tcW w:w="4463" w:type="dxa"/>
            <w:gridSpan w:val="5"/>
            <w:vMerge w:val="restart"/>
            <w:shd w:val="clear" w:color="auto" w:fill="FFE599" w:themeFill="accent4" w:themeFillTint="66"/>
            <w:vAlign w:val="center"/>
          </w:tcPr>
          <w:p w14:paraId="725C2AD8" w14:textId="54BAB917" w:rsidR="00314652" w:rsidRPr="00C45BA8" w:rsidRDefault="00314652" w:rsidP="00314652">
            <w:pPr>
              <w:tabs>
                <w:tab w:val="left" w:pos="5925"/>
              </w:tabs>
              <w:jc w:val="center"/>
              <w:rPr>
                <w:rFonts w:asciiTheme="majorHAnsi" w:hAnsiTheme="majorHAnsi" w:cs="Changa"/>
                <w:b/>
                <w:bCs/>
                <w:color w:val="001642"/>
                <w:sz w:val="32"/>
                <w:szCs w:val="32"/>
              </w:rPr>
            </w:pPr>
            <w:r w:rsidRPr="00C45BA8">
              <w:rPr>
                <w:rFonts w:asciiTheme="majorHAnsi" w:hAnsiTheme="majorHAnsi" w:cs="Changa"/>
                <w:b/>
                <w:bCs/>
                <w:color w:val="001642"/>
                <w:sz w:val="32"/>
                <w:szCs w:val="32"/>
              </w:rPr>
              <w:t>TECHNICAL SKILLS</w:t>
            </w:r>
          </w:p>
        </w:tc>
        <w:tc>
          <w:tcPr>
            <w:tcW w:w="236" w:type="dxa"/>
          </w:tcPr>
          <w:p w14:paraId="54E48360" w14:textId="77777777" w:rsidR="00314652" w:rsidRPr="00E27BDC" w:rsidRDefault="00314652" w:rsidP="00E25FD4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5D90CAB9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02/2020 ~ 07/2020</w:t>
            </w:r>
          </w:p>
        </w:tc>
        <w:tc>
          <w:tcPr>
            <w:tcW w:w="2667" w:type="dxa"/>
            <w:shd w:val="clear" w:color="auto" w:fill="001642"/>
            <w:vAlign w:val="center"/>
          </w:tcPr>
          <w:p w14:paraId="16BDF4AD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</w:t>
            </w:r>
          </w:p>
        </w:tc>
        <w:tc>
          <w:tcPr>
            <w:tcW w:w="3130" w:type="dxa"/>
            <w:shd w:val="clear" w:color="auto" w:fill="001642"/>
            <w:vAlign w:val="center"/>
          </w:tcPr>
          <w:p w14:paraId="10603FAE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Contract Mill</w:t>
            </w:r>
          </w:p>
        </w:tc>
      </w:tr>
      <w:tr w:rsidR="00291022" w:rsidRPr="00E27BDC" w14:paraId="4F4673BA" w14:textId="77777777" w:rsidTr="00940612">
        <w:trPr>
          <w:trHeight w:val="289"/>
        </w:trPr>
        <w:tc>
          <w:tcPr>
            <w:tcW w:w="4463" w:type="dxa"/>
            <w:gridSpan w:val="5"/>
            <w:vMerge/>
            <w:shd w:val="clear" w:color="auto" w:fill="FFE599" w:themeFill="accent4" w:themeFillTint="66"/>
          </w:tcPr>
          <w:p w14:paraId="334DF5A5" w14:textId="77777777" w:rsidR="00314652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50D59AC6" w14:textId="77777777" w:rsidR="00314652" w:rsidRPr="00E27BDC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D9F83FC" w14:textId="77777777" w:rsidR="00314652" w:rsidRPr="00FD222F" w:rsidRDefault="0031465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5B971D28" w14:textId="77777777" w:rsidR="00314652" w:rsidRPr="00FD222F" w:rsidRDefault="0031465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Full-stack Design/ implementation/ deployment of a web application</w:t>
            </w:r>
          </w:p>
        </w:tc>
      </w:tr>
      <w:tr w:rsidR="0001091E" w:rsidRPr="00E27BDC" w14:paraId="576515A3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266461CD" w14:textId="1CA7670F" w:rsidR="00744F8A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C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5CD28B7F" w14:textId="53DB7D57" w:rsidR="00744F8A" w:rsidRPr="00C45BA8" w:rsidRDefault="00744F8A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143E7AAE" w14:textId="61AEFB10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4</w:t>
            </w:r>
          </w:p>
        </w:tc>
        <w:tc>
          <w:tcPr>
            <w:tcW w:w="1734" w:type="dxa"/>
            <w:shd w:val="clear" w:color="auto" w:fill="FFE599" w:themeFill="accent4" w:themeFillTint="66"/>
          </w:tcPr>
          <w:p w14:paraId="3BF51C22" w14:textId="3DB5C6F0" w:rsidR="00744F8A" w:rsidRPr="00C45BA8" w:rsidRDefault="001C4EED" w:rsidP="001C4EED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Python</w:t>
            </w:r>
          </w:p>
        </w:tc>
        <w:tc>
          <w:tcPr>
            <w:tcW w:w="471" w:type="dxa"/>
            <w:shd w:val="clear" w:color="auto" w:fill="FFE599" w:themeFill="accent4" w:themeFillTint="66"/>
          </w:tcPr>
          <w:p w14:paraId="454523A9" w14:textId="194FDA86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236" w:type="dxa"/>
          </w:tcPr>
          <w:p w14:paraId="0875E609" w14:textId="77777777" w:rsidR="00744F8A" w:rsidRPr="00E27BDC" w:rsidRDefault="00744F8A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E06A05E" w14:textId="77777777" w:rsidR="00744F8A" w:rsidRPr="00FD222F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4F42F95C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Golang, ReactJS, MongoDB, GCP, Kubernetes, Terraform</w:t>
            </w:r>
          </w:p>
        </w:tc>
      </w:tr>
      <w:tr w:rsidR="0001091E" w:rsidRPr="00E27BDC" w14:paraId="6F4FFB27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4D160D76" w14:textId="77777777" w:rsidR="00314652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C++</w:t>
            </w:r>
          </w:p>
          <w:p w14:paraId="0E769F39" w14:textId="58FDCFE7" w:rsidR="00314652" w:rsidRPr="00C45BA8" w:rsidRDefault="0031465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Golang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5BFBF889" w14:textId="7408BE3A" w:rsidR="00744F8A" w:rsidRPr="00C45BA8" w:rsidRDefault="00744F8A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2C55FB4C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4</w:t>
            </w:r>
          </w:p>
          <w:p w14:paraId="6C7A964E" w14:textId="7996628E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4</w:t>
            </w:r>
          </w:p>
        </w:tc>
        <w:tc>
          <w:tcPr>
            <w:tcW w:w="1734" w:type="dxa"/>
            <w:shd w:val="clear" w:color="auto" w:fill="FFE599" w:themeFill="accent4" w:themeFillTint="66"/>
          </w:tcPr>
          <w:p w14:paraId="510A607C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Java</w:t>
            </w:r>
          </w:p>
          <w:p w14:paraId="35E515D0" w14:textId="67054A90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JavaScript</w:t>
            </w:r>
          </w:p>
        </w:tc>
        <w:tc>
          <w:tcPr>
            <w:tcW w:w="471" w:type="dxa"/>
            <w:shd w:val="clear" w:color="auto" w:fill="FFE599" w:themeFill="accent4" w:themeFillTint="66"/>
          </w:tcPr>
          <w:p w14:paraId="004AF03B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  <w:p w14:paraId="3082A08F" w14:textId="6B42E4A8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236" w:type="dxa"/>
          </w:tcPr>
          <w:p w14:paraId="1E56592E" w14:textId="77777777" w:rsidR="00744F8A" w:rsidRPr="00E27BDC" w:rsidRDefault="00744F8A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71A7FB45" w14:textId="77777777" w:rsidR="00744F8A" w:rsidRPr="00FD222F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545F83CC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color w:val="FFE599" w:themeColor="accent4" w:themeTint="66"/>
                <w:sz w:val="20"/>
                <w:szCs w:val="20"/>
              </w:rPr>
              <w:t>Web platform providing law professionals with better tooling for their daily tasks</w:t>
            </w:r>
          </w:p>
        </w:tc>
      </w:tr>
      <w:tr w:rsidR="00940612" w:rsidRPr="00E27BDC" w14:paraId="78C46C5D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1D498103" w14:textId="77777777" w:rsidR="001C4EED" w:rsidRPr="00C45BA8" w:rsidRDefault="001C4EED" w:rsidP="001C4EED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.Net core</w:t>
            </w:r>
          </w:p>
          <w:p w14:paraId="2B4E19AD" w14:textId="3B208161" w:rsidR="00314652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Spring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6A630366" w14:textId="77C713C3" w:rsidR="00744F8A" w:rsidRPr="00C45BA8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275DE8BC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4</w:t>
            </w:r>
          </w:p>
          <w:p w14:paraId="7386402F" w14:textId="58B63449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1734" w:type="dxa"/>
            <w:shd w:val="clear" w:color="auto" w:fill="FFE599" w:themeFill="accent4" w:themeFillTint="66"/>
          </w:tcPr>
          <w:p w14:paraId="4C80B48E" w14:textId="77777777" w:rsidR="001C4EED" w:rsidRPr="00C45BA8" w:rsidRDefault="001C4EED" w:rsidP="001C4EED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Nodejs</w:t>
            </w:r>
          </w:p>
          <w:p w14:paraId="00594D01" w14:textId="009B8E45" w:rsidR="00744F8A" w:rsidRPr="00C45BA8" w:rsidRDefault="001C4EED" w:rsidP="001C4EED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ReactJS</w:t>
            </w:r>
          </w:p>
        </w:tc>
        <w:tc>
          <w:tcPr>
            <w:tcW w:w="471" w:type="dxa"/>
            <w:shd w:val="clear" w:color="auto" w:fill="FFE599" w:themeFill="accent4" w:themeFillTint="66"/>
          </w:tcPr>
          <w:p w14:paraId="7378021E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5</w:t>
            </w:r>
          </w:p>
          <w:p w14:paraId="7CEBD1A3" w14:textId="5DF62970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236" w:type="dxa"/>
          </w:tcPr>
          <w:p w14:paraId="7DD655D8" w14:textId="77777777" w:rsidR="00744F8A" w:rsidRPr="00E27BDC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2A842D2" w14:textId="77777777" w:rsidR="00744F8A" w:rsidRPr="00FD222F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001642"/>
            <w:vAlign w:val="center"/>
          </w:tcPr>
          <w:p w14:paraId="2C1835CD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3130" w:type="dxa"/>
            <w:shd w:val="clear" w:color="auto" w:fill="001642"/>
            <w:vAlign w:val="center"/>
          </w:tcPr>
          <w:p w14:paraId="37D4C633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940612" w:rsidRPr="00E27BDC" w14:paraId="274ED250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7294734C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MongoDB</w:t>
            </w:r>
          </w:p>
          <w:p w14:paraId="05AD6B8D" w14:textId="76EF4E90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PostgreSQL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227E23D3" w14:textId="6E3BC2CF" w:rsidR="00744F8A" w:rsidRPr="00C45BA8" w:rsidRDefault="00744F8A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499E3297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4</w:t>
            </w:r>
          </w:p>
          <w:p w14:paraId="5C3108D4" w14:textId="5507B541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4</w:t>
            </w:r>
          </w:p>
        </w:tc>
        <w:tc>
          <w:tcPr>
            <w:tcW w:w="1734" w:type="dxa"/>
            <w:shd w:val="clear" w:color="auto" w:fill="FFE599" w:themeFill="accent4" w:themeFillTint="66"/>
          </w:tcPr>
          <w:p w14:paraId="323016FB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Cassandra</w:t>
            </w:r>
          </w:p>
          <w:p w14:paraId="602C892D" w14:textId="16CEE8DE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MySQL</w:t>
            </w:r>
          </w:p>
        </w:tc>
        <w:tc>
          <w:tcPr>
            <w:tcW w:w="471" w:type="dxa"/>
            <w:shd w:val="clear" w:color="auto" w:fill="FFE599" w:themeFill="accent4" w:themeFillTint="66"/>
          </w:tcPr>
          <w:p w14:paraId="6727F484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4</w:t>
            </w:r>
          </w:p>
          <w:p w14:paraId="27976D39" w14:textId="02DC6185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4</w:t>
            </w:r>
          </w:p>
        </w:tc>
        <w:tc>
          <w:tcPr>
            <w:tcW w:w="236" w:type="dxa"/>
          </w:tcPr>
          <w:p w14:paraId="7745F06E" w14:textId="77777777" w:rsidR="00744F8A" w:rsidRPr="00E27BDC" w:rsidRDefault="00744F8A" w:rsidP="00E25FD4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5125AC2A" w14:textId="77777777" w:rsidR="00744F8A" w:rsidRPr="00FD222F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02/2019 ~ 12/2019</w:t>
            </w:r>
          </w:p>
        </w:tc>
        <w:tc>
          <w:tcPr>
            <w:tcW w:w="2667" w:type="dxa"/>
            <w:shd w:val="clear" w:color="auto" w:fill="001642"/>
            <w:vAlign w:val="center"/>
          </w:tcPr>
          <w:p w14:paraId="2D4A9902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</w:t>
            </w:r>
          </w:p>
        </w:tc>
        <w:tc>
          <w:tcPr>
            <w:tcW w:w="3130" w:type="dxa"/>
            <w:shd w:val="clear" w:color="auto" w:fill="001642"/>
            <w:vAlign w:val="center"/>
          </w:tcPr>
          <w:p w14:paraId="21DC9BB9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Nokia</w:t>
            </w:r>
          </w:p>
        </w:tc>
      </w:tr>
      <w:tr w:rsidR="00940612" w:rsidRPr="00E27BDC" w14:paraId="435B6C4C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6FD544DB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AWS</w:t>
            </w:r>
          </w:p>
          <w:p w14:paraId="4C17C276" w14:textId="130D28B9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GCP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15E71331" w14:textId="6903A682" w:rsidR="00744F8A" w:rsidRPr="00C45BA8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24232D32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5</w:t>
            </w:r>
          </w:p>
          <w:p w14:paraId="5CD80741" w14:textId="748994AD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1734" w:type="dxa"/>
            <w:shd w:val="clear" w:color="auto" w:fill="FFE599" w:themeFill="accent4" w:themeFillTint="66"/>
          </w:tcPr>
          <w:p w14:paraId="7634DA4C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Azure</w:t>
            </w:r>
          </w:p>
          <w:p w14:paraId="669B3B40" w14:textId="75728CD1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Terraform</w:t>
            </w:r>
          </w:p>
        </w:tc>
        <w:tc>
          <w:tcPr>
            <w:tcW w:w="471" w:type="dxa"/>
            <w:shd w:val="clear" w:color="auto" w:fill="FFE599" w:themeFill="accent4" w:themeFillTint="66"/>
          </w:tcPr>
          <w:p w14:paraId="404B0BF9" w14:textId="71F766F5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4</w:t>
            </w:r>
          </w:p>
          <w:p w14:paraId="6C3D0301" w14:textId="1A173609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236" w:type="dxa"/>
          </w:tcPr>
          <w:p w14:paraId="7BA927C2" w14:textId="77777777" w:rsidR="00744F8A" w:rsidRPr="00E27BDC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3673AFC" w14:textId="77777777" w:rsidR="00744F8A" w:rsidRPr="00FD222F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4A4E929D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Design/ implementation of microservices, Processing data in stateful architecture</w:t>
            </w:r>
          </w:p>
        </w:tc>
      </w:tr>
      <w:tr w:rsidR="0001091E" w:rsidRPr="00E27BDC" w14:paraId="77FF37B4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7DC7AA3B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Kubernetes</w:t>
            </w:r>
          </w:p>
          <w:p w14:paraId="03B5726A" w14:textId="430B131C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Docker</w:t>
            </w:r>
          </w:p>
        </w:tc>
        <w:tc>
          <w:tcPr>
            <w:tcW w:w="283" w:type="dxa"/>
            <w:shd w:val="clear" w:color="auto" w:fill="FFE599" w:themeFill="accent4" w:themeFillTint="66"/>
          </w:tcPr>
          <w:p w14:paraId="25568297" w14:textId="468BFEA9" w:rsidR="00744F8A" w:rsidRPr="00C45BA8" w:rsidRDefault="00744F8A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29155545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  <w:p w14:paraId="02DCB2AD" w14:textId="327500BF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1734" w:type="dxa"/>
            <w:shd w:val="clear" w:color="auto" w:fill="FFE599" w:themeFill="accent4" w:themeFillTint="66"/>
          </w:tcPr>
          <w:p w14:paraId="312DA840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Jenkins</w:t>
            </w:r>
          </w:p>
          <w:p w14:paraId="67BF45D3" w14:textId="64CB35AC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Kafka</w:t>
            </w:r>
          </w:p>
        </w:tc>
        <w:tc>
          <w:tcPr>
            <w:tcW w:w="471" w:type="dxa"/>
            <w:shd w:val="clear" w:color="auto" w:fill="FFE599" w:themeFill="accent4" w:themeFillTint="66"/>
          </w:tcPr>
          <w:p w14:paraId="776816B2" w14:textId="77777777" w:rsidR="00744F8A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  <w:p w14:paraId="2FE6AB96" w14:textId="6F3B9D9A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5</w:t>
            </w:r>
          </w:p>
        </w:tc>
        <w:tc>
          <w:tcPr>
            <w:tcW w:w="236" w:type="dxa"/>
          </w:tcPr>
          <w:p w14:paraId="3F51749B" w14:textId="77777777" w:rsidR="00744F8A" w:rsidRPr="00E27BDC" w:rsidRDefault="00744F8A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32F3335A" w14:textId="77777777" w:rsidR="00744F8A" w:rsidRPr="00FD222F" w:rsidRDefault="00744F8A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3705E3C1" w14:textId="77777777" w:rsidR="00744F8A" w:rsidRPr="00FD222F" w:rsidRDefault="00744F8A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Golang, Java, Spring, JavaScript, Kubernetes, Helm, AWS, Docker, Jenkins, Kafka</w:t>
            </w:r>
          </w:p>
        </w:tc>
      </w:tr>
      <w:tr w:rsidR="00291022" w:rsidRPr="00E27BDC" w14:paraId="546E03E6" w14:textId="77777777" w:rsidTr="00940612">
        <w:trPr>
          <w:trHeight w:val="289"/>
        </w:trPr>
        <w:tc>
          <w:tcPr>
            <w:tcW w:w="4463" w:type="dxa"/>
            <w:gridSpan w:val="5"/>
            <w:vMerge w:val="restart"/>
            <w:shd w:val="clear" w:color="auto" w:fill="FFE599" w:themeFill="accent4" w:themeFillTint="66"/>
            <w:vAlign w:val="center"/>
          </w:tcPr>
          <w:p w14:paraId="71C05A12" w14:textId="63686B6C" w:rsidR="001C4EED" w:rsidRPr="00C45BA8" w:rsidRDefault="005D5FFD" w:rsidP="005D5FFD">
            <w:pPr>
              <w:jc w:val="center"/>
              <w:rPr>
                <w:rFonts w:asciiTheme="majorHAnsi" w:hAnsiTheme="majorHAnsi"/>
                <w:b/>
                <w:bCs/>
                <w:color w:val="001642"/>
                <w:spacing w:val="70"/>
                <w:sz w:val="28"/>
                <w:szCs w:val="28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pacing w:val="70"/>
                <w:sz w:val="28"/>
                <w:szCs w:val="28"/>
              </w:rPr>
              <w:t>EDUCATION</w:t>
            </w:r>
          </w:p>
        </w:tc>
        <w:tc>
          <w:tcPr>
            <w:tcW w:w="236" w:type="dxa"/>
          </w:tcPr>
          <w:p w14:paraId="7B4C4771" w14:textId="77777777" w:rsidR="001C4EED" w:rsidRPr="00E27BDC" w:rsidRDefault="001C4EED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385DB143" w14:textId="77777777" w:rsidR="001C4EED" w:rsidRPr="00FD222F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7D6630E0" w14:textId="77777777" w:rsidR="001C4EED" w:rsidRPr="00FD222F" w:rsidRDefault="001C4EED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Transforming monolithic solutions to distributed architecture; Processing network elements data</w:t>
            </w:r>
          </w:p>
        </w:tc>
      </w:tr>
      <w:tr w:rsidR="00291022" w:rsidRPr="00E27BDC" w14:paraId="5D8DD18B" w14:textId="77777777" w:rsidTr="00940612">
        <w:trPr>
          <w:trHeight w:val="289"/>
        </w:trPr>
        <w:tc>
          <w:tcPr>
            <w:tcW w:w="4463" w:type="dxa"/>
            <w:gridSpan w:val="5"/>
            <w:vMerge/>
            <w:shd w:val="clear" w:color="auto" w:fill="FFE599" w:themeFill="accent4" w:themeFillTint="66"/>
          </w:tcPr>
          <w:p w14:paraId="0158D960" w14:textId="77777777" w:rsidR="001C4EED" w:rsidRPr="00C45BA8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4897E3DC" w14:textId="77777777" w:rsidR="001C4EED" w:rsidRPr="00E27BDC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060D3A4E" w14:textId="77777777" w:rsidR="001C4EED" w:rsidRPr="00FD222F" w:rsidRDefault="001C4EED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667" w:type="dxa"/>
            <w:shd w:val="clear" w:color="auto" w:fill="001642"/>
            <w:vAlign w:val="center"/>
          </w:tcPr>
          <w:p w14:paraId="448276F0" w14:textId="77777777" w:rsidR="001C4EED" w:rsidRPr="00FD222F" w:rsidRDefault="001C4EED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3130" w:type="dxa"/>
            <w:shd w:val="clear" w:color="auto" w:fill="001642"/>
            <w:vAlign w:val="center"/>
          </w:tcPr>
          <w:p w14:paraId="5C199C4B" w14:textId="77777777" w:rsidR="001C4EED" w:rsidRPr="00FD222F" w:rsidRDefault="001C4EED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291022" w:rsidRPr="00E27BDC" w14:paraId="2952CE2D" w14:textId="77777777" w:rsidTr="00940612">
        <w:trPr>
          <w:trHeight w:val="289"/>
        </w:trPr>
        <w:tc>
          <w:tcPr>
            <w:tcW w:w="1269" w:type="dxa"/>
            <w:vMerge w:val="restart"/>
            <w:shd w:val="clear" w:color="auto" w:fill="FFE599" w:themeFill="accent4" w:themeFillTint="66"/>
            <w:vAlign w:val="center"/>
          </w:tcPr>
          <w:p w14:paraId="5A73C768" w14:textId="62D28D10" w:rsidR="00291022" w:rsidRPr="00C45BA8" w:rsidRDefault="00291022" w:rsidP="00291022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b/>
                <w:bCs/>
                <w:color w:val="001642"/>
                <w:sz w:val="20"/>
                <w:szCs w:val="20"/>
              </w:rPr>
              <w:t>09/2012 ~ 10/2016</w:t>
            </w:r>
          </w:p>
        </w:tc>
        <w:tc>
          <w:tcPr>
            <w:tcW w:w="3194" w:type="dxa"/>
            <w:gridSpan w:val="4"/>
            <w:shd w:val="clear" w:color="auto" w:fill="FFE599" w:themeFill="accent4" w:themeFillTint="66"/>
          </w:tcPr>
          <w:p w14:paraId="0790CBE1" w14:textId="66EDC038" w:rsidR="00291022" w:rsidRPr="00C45BA8" w:rsidRDefault="00291022" w:rsidP="00291022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  <w:lang w:val="en-US"/>
              </w:rPr>
              <w:t>Master of Science (M.Sc.), Radio Communication Engineering</w:t>
            </w:r>
          </w:p>
        </w:tc>
        <w:tc>
          <w:tcPr>
            <w:tcW w:w="236" w:type="dxa"/>
          </w:tcPr>
          <w:p w14:paraId="58EA2950" w14:textId="77777777" w:rsidR="00291022" w:rsidRPr="00E27BDC" w:rsidRDefault="00291022" w:rsidP="00E25FD4">
            <w:pPr>
              <w:tabs>
                <w:tab w:val="left" w:pos="59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A3FD335" w14:textId="77777777" w:rsidR="00291022" w:rsidRPr="00FD222F" w:rsidRDefault="0029102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12/2018 ~ 01/2019</w:t>
            </w:r>
          </w:p>
        </w:tc>
        <w:tc>
          <w:tcPr>
            <w:tcW w:w="2667" w:type="dxa"/>
            <w:shd w:val="clear" w:color="auto" w:fill="001642"/>
            <w:vAlign w:val="center"/>
          </w:tcPr>
          <w:p w14:paraId="6D96565E" w14:textId="77777777" w:rsidR="00291022" w:rsidRPr="00FD222F" w:rsidRDefault="0029102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 (Freelancer)</w:t>
            </w:r>
          </w:p>
        </w:tc>
        <w:tc>
          <w:tcPr>
            <w:tcW w:w="3130" w:type="dxa"/>
            <w:shd w:val="clear" w:color="auto" w:fill="001642"/>
            <w:vAlign w:val="center"/>
          </w:tcPr>
          <w:p w14:paraId="3B7C443E" w14:textId="77777777" w:rsidR="00291022" w:rsidRPr="00FD222F" w:rsidRDefault="0029102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proofErr w:type="spellStart"/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Samuli</w:t>
            </w:r>
            <w:proofErr w:type="spellEnd"/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 xml:space="preserve"> Consultancy</w:t>
            </w:r>
          </w:p>
        </w:tc>
      </w:tr>
      <w:tr w:rsidR="00291022" w:rsidRPr="00E27BDC" w14:paraId="5BAE3A68" w14:textId="77777777" w:rsidTr="00940612">
        <w:trPr>
          <w:trHeight w:val="289"/>
        </w:trPr>
        <w:tc>
          <w:tcPr>
            <w:tcW w:w="1269" w:type="dxa"/>
            <w:vMerge/>
            <w:shd w:val="clear" w:color="auto" w:fill="FFE599" w:themeFill="accent4" w:themeFillTint="66"/>
            <w:vAlign w:val="center"/>
          </w:tcPr>
          <w:p w14:paraId="1F073918" w14:textId="77777777" w:rsidR="00291022" w:rsidRPr="00C45BA8" w:rsidRDefault="00291022" w:rsidP="00B9092C">
            <w:pPr>
              <w:tabs>
                <w:tab w:val="left" w:pos="5925"/>
              </w:tabs>
              <w:jc w:val="center"/>
              <w:rPr>
                <w:rFonts w:asciiTheme="majorHAnsi" w:hAnsiTheme="majorHAnsi"/>
                <w:b/>
                <w:bCs/>
                <w:color w:val="001642"/>
                <w:sz w:val="32"/>
                <w:szCs w:val="32"/>
              </w:rPr>
            </w:pPr>
          </w:p>
        </w:tc>
        <w:tc>
          <w:tcPr>
            <w:tcW w:w="3194" w:type="dxa"/>
            <w:gridSpan w:val="4"/>
            <w:shd w:val="clear" w:color="auto" w:fill="FFE599" w:themeFill="accent4" w:themeFillTint="66"/>
            <w:vAlign w:val="center"/>
          </w:tcPr>
          <w:p w14:paraId="1EB1F371" w14:textId="535EDCD2" w:rsidR="00291022" w:rsidRPr="00C45BA8" w:rsidRDefault="00291022" w:rsidP="007570B6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1642"/>
                <w:sz w:val="32"/>
                <w:szCs w:val="32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  <w:lang w:val="en-US"/>
              </w:rPr>
              <w:t>Aalto university, Finland</w:t>
            </w:r>
          </w:p>
        </w:tc>
        <w:tc>
          <w:tcPr>
            <w:tcW w:w="236" w:type="dxa"/>
          </w:tcPr>
          <w:p w14:paraId="2BD503D4" w14:textId="77777777" w:rsidR="00291022" w:rsidRPr="00E27BDC" w:rsidRDefault="0029102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600A453" w14:textId="77777777" w:rsidR="00291022" w:rsidRPr="00FD222F" w:rsidRDefault="0029102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01ACC27F" w14:textId="77777777" w:rsidR="00291022" w:rsidRPr="00FD222F" w:rsidRDefault="0029102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Full-stack Design/ Implementations in fast-paced, remote settings</w:t>
            </w:r>
          </w:p>
        </w:tc>
      </w:tr>
      <w:tr w:rsidR="00291022" w:rsidRPr="00E27BDC" w14:paraId="6B87D6A4" w14:textId="77777777" w:rsidTr="00940612">
        <w:trPr>
          <w:trHeight w:val="289"/>
        </w:trPr>
        <w:tc>
          <w:tcPr>
            <w:tcW w:w="1269" w:type="dxa"/>
            <w:shd w:val="clear" w:color="auto" w:fill="FFE599" w:themeFill="accent4" w:themeFillTint="66"/>
          </w:tcPr>
          <w:p w14:paraId="4FC223FE" w14:textId="77777777" w:rsidR="00291022" w:rsidRPr="00C45BA8" w:rsidRDefault="0029102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83" w:type="dxa"/>
            <w:shd w:val="clear" w:color="auto" w:fill="FFE599" w:themeFill="accent4" w:themeFillTint="66"/>
          </w:tcPr>
          <w:p w14:paraId="65EB9E6A" w14:textId="77777777" w:rsidR="00291022" w:rsidRPr="00C45BA8" w:rsidRDefault="0029102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706" w:type="dxa"/>
            <w:shd w:val="clear" w:color="auto" w:fill="FFE599" w:themeFill="accent4" w:themeFillTint="66"/>
          </w:tcPr>
          <w:p w14:paraId="1B292BDE" w14:textId="77777777" w:rsidR="00291022" w:rsidRPr="00C45BA8" w:rsidRDefault="0029102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1734" w:type="dxa"/>
            <w:shd w:val="clear" w:color="auto" w:fill="FFE599" w:themeFill="accent4" w:themeFillTint="66"/>
          </w:tcPr>
          <w:p w14:paraId="15849195" w14:textId="77777777" w:rsidR="00291022" w:rsidRPr="00C45BA8" w:rsidRDefault="0029102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471" w:type="dxa"/>
            <w:shd w:val="clear" w:color="auto" w:fill="FFE599" w:themeFill="accent4" w:themeFillTint="66"/>
          </w:tcPr>
          <w:p w14:paraId="31E712ED" w14:textId="4AC05678" w:rsidR="00291022" w:rsidRPr="00C45BA8" w:rsidRDefault="0029102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08CDCB9E" w14:textId="77777777" w:rsidR="00291022" w:rsidRPr="00E27BDC" w:rsidRDefault="00291022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5A0924BE" w14:textId="77777777" w:rsidR="00291022" w:rsidRPr="00FD222F" w:rsidRDefault="00291022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2BD37DA4" w14:textId="77777777" w:rsidR="00291022" w:rsidRPr="00FD222F" w:rsidRDefault="00291022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Golang, Python, JavaScript</w:t>
            </w:r>
          </w:p>
        </w:tc>
      </w:tr>
      <w:tr w:rsidR="007570B6" w:rsidRPr="00E27BDC" w14:paraId="6FC43722" w14:textId="77777777" w:rsidTr="00940612">
        <w:trPr>
          <w:trHeight w:val="289"/>
        </w:trPr>
        <w:tc>
          <w:tcPr>
            <w:tcW w:w="1269" w:type="dxa"/>
            <w:vMerge w:val="restart"/>
            <w:shd w:val="clear" w:color="auto" w:fill="FFE599" w:themeFill="accent4" w:themeFillTint="66"/>
            <w:vAlign w:val="center"/>
          </w:tcPr>
          <w:p w14:paraId="3F515234" w14:textId="1F2EEE0B" w:rsidR="007570B6" w:rsidRPr="00C45BA8" w:rsidRDefault="007570B6" w:rsidP="007570B6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b/>
                <w:bCs/>
                <w:color w:val="001642"/>
                <w:sz w:val="20"/>
                <w:szCs w:val="20"/>
              </w:rPr>
              <w:t>09/2003 ~ 09/2007</w:t>
            </w:r>
          </w:p>
        </w:tc>
        <w:tc>
          <w:tcPr>
            <w:tcW w:w="3194" w:type="dxa"/>
            <w:gridSpan w:val="4"/>
            <w:vMerge w:val="restart"/>
            <w:shd w:val="clear" w:color="auto" w:fill="FFE599" w:themeFill="accent4" w:themeFillTint="66"/>
          </w:tcPr>
          <w:p w14:paraId="1E88590E" w14:textId="189D4D31" w:rsidR="007570B6" w:rsidRPr="00C45BA8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  <w:lang w:val="en-US"/>
              </w:rPr>
              <w:t>Bachelors in Electronics Engineering</w:t>
            </w:r>
          </w:p>
        </w:tc>
        <w:tc>
          <w:tcPr>
            <w:tcW w:w="236" w:type="dxa"/>
          </w:tcPr>
          <w:p w14:paraId="6FCD22FC" w14:textId="77777777" w:rsidR="007570B6" w:rsidRPr="00E27BDC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2BC40087" w14:textId="77777777" w:rsidR="007570B6" w:rsidRPr="00FD222F" w:rsidRDefault="007570B6" w:rsidP="00E25FD4">
            <w:pPr>
              <w:tabs>
                <w:tab w:val="left" w:pos="59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195512F0" w14:textId="77777777" w:rsidR="007570B6" w:rsidRPr="00FD222F" w:rsidRDefault="007570B6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Various projects on server/ client sides, across different sectors</w:t>
            </w:r>
          </w:p>
        </w:tc>
      </w:tr>
      <w:tr w:rsidR="007570B6" w:rsidRPr="00E27BDC" w14:paraId="726AC651" w14:textId="77777777" w:rsidTr="00940612">
        <w:trPr>
          <w:trHeight w:val="289"/>
        </w:trPr>
        <w:tc>
          <w:tcPr>
            <w:tcW w:w="1269" w:type="dxa"/>
            <w:vMerge/>
            <w:shd w:val="clear" w:color="auto" w:fill="FFE599" w:themeFill="accent4" w:themeFillTint="66"/>
          </w:tcPr>
          <w:p w14:paraId="11BB6392" w14:textId="04153B13" w:rsidR="007570B6" w:rsidRPr="00C45BA8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</w:p>
        </w:tc>
        <w:tc>
          <w:tcPr>
            <w:tcW w:w="3194" w:type="dxa"/>
            <w:gridSpan w:val="4"/>
            <w:vMerge/>
            <w:shd w:val="clear" w:color="auto" w:fill="FFE599" w:themeFill="accent4" w:themeFillTint="66"/>
          </w:tcPr>
          <w:p w14:paraId="3BD3BC26" w14:textId="77777777" w:rsidR="007570B6" w:rsidRPr="00C45BA8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</w:p>
        </w:tc>
        <w:tc>
          <w:tcPr>
            <w:tcW w:w="236" w:type="dxa"/>
          </w:tcPr>
          <w:p w14:paraId="44E5C49D" w14:textId="77777777" w:rsidR="007570B6" w:rsidRPr="00E27BDC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3DB48776" w14:textId="77777777" w:rsidR="007570B6" w:rsidRPr="0001091E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E2DD00"/>
                <w:sz w:val="20"/>
                <w:szCs w:val="20"/>
              </w:rPr>
            </w:pP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51BD9E32" w14:textId="77777777" w:rsidR="007570B6" w:rsidRPr="0001091E" w:rsidRDefault="007570B6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E2DD00"/>
                <w:sz w:val="20"/>
                <w:szCs w:val="20"/>
              </w:rPr>
            </w:pPr>
          </w:p>
        </w:tc>
      </w:tr>
      <w:tr w:rsidR="007570B6" w:rsidRPr="00E27BDC" w14:paraId="57DAA9B5" w14:textId="77777777" w:rsidTr="00940612">
        <w:trPr>
          <w:trHeight w:val="289"/>
        </w:trPr>
        <w:tc>
          <w:tcPr>
            <w:tcW w:w="1269" w:type="dxa"/>
            <w:vMerge/>
            <w:shd w:val="clear" w:color="auto" w:fill="FFE599" w:themeFill="accent4" w:themeFillTint="66"/>
          </w:tcPr>
          <w:p w14:paraId="579BBDA9" w14:textId="77777777" w:rsidR="007570B6" w:rsidRPr="00C45BA8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color w:val="001642"/>
                <w:sz w:val="20"/>
                <w:szCs w:val="20"/>
              </w:rPr>
            </w:pPr>
          </w:p>
        </w:tc>
        <w:tc>
          <w:tcPr>
            <w:tcW w:w="3194" w:type="dxa"/>
            <w:gridSpan w:val="4"/>
            <w:shd w:val="clear" w:color="auto" w:fill="FFE599" w:themeFill="accent4" w:themeFillTint="66"/>
          </w:tcPr>
          <w:p w14:paraId="4F8CF5E4" w14:textId="05A67A14" w:rsidR="007570B6" w:rsidRPr="00C45BA8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  <w:t>IAU, Iran</w:t>
            </w:r>
          </w:p>
        </w:tc>
        <w:tc>
          <w:tcPr>
            <w:tcW w:w="236" w:type="dxa"/>
          </w:tcPr>
          <w:p w14:paraId="6DC1FD7F" w14:textId="77777777" w:rsidR="007570B6" w:rsidRPr="00E27BDC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313" w:type="dxa"/>
            <w:shd w:val="clear" w:color="auto" w:fill="001642"/>
            <w:vAlign w:val="center"/>
          </w:tcPr>
          <w:p w14:paraId="4626F0E4" w14:textId="77777777" w:rsidR="007570B6" w:rsidRPr="0001091E" w:rsidRDefault="007570B6" w:rsidP="00E25FD4">
            <w:pPr>
              <w:tabs>
                <w:tab w:val="left" w:pos="5925"/>
              </w:tabs>
              <w:rPr>
                <w:rFonts w:asciiTheme="majorHAnsi" w:hAnsiTheme="majorHAnsi" w:cstheme="minorHAnsi"/>
                <w:b/>
                <w:bCs/>
                <w:color w:val="E2DD00"/>
                <w:sz w:val="20"/>
                <w:szCs w:val="20"/>
              </w:rPr>
            </w:pPr>
          </w:p>
        </w:tc>
        <w:tc>
          <w:tcPr>
            <w:tcW w:w="5797" w:type="dxa"/>
            <w:gridSpan w:val="2"/>
            <w:shd w:val="clear" w:color="auto" w:fill="001642"/>
            <w:vAlign w:val="center"/>
          </w:tcPr>
          <w:p w14:paraId="5EF42920" w14:textId="77777777" w:rsidR="007570B6" w:rsidRPr="0001091E" w:rsidRDefault="007570B6" w:rsidP="00E25FD4">
            <w:pPr>
              <w:tabs>
                <w:tab w:val="left" w:pos="5925"/>
              </w:tabs>
              <w:jc w:val="both"/>
              <w:rPr>
                <w:rFonts w:asciiTheme="majorHAnsi" w:hAnsiTheme="majorHAnsi"/>
                <w:color w:val="E2DD00"/>
                <w:sz w:val="20"/>
                <w:szCs w:val="20"/>
              </w:rPr>
            </w:pPr>
          </w:p>
        </w:tc>
      </w:tr>
    </w:tbl>
    <w:tbl>
      <w:tblPr>
        <w:tblStyle w:val="Tabellrutnt"/>
        <w:tblpPr w:leftFromText="141" w:rightFromText="141" w:vertAnchor="text" w:horzAnchor="page" w:tblpX="318" w:tblpY="-575"/>
        <w:tblW w:w="117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1"/>
        <w:gridCol w:w="236"/>
        <w:gridCol w:w="635"/>
        <w:gridCol w:w="1701"/>
        <w:gridCol w:w="567"/>
        <w:gridCol w:w="283"/>
        <w:gridCol w:w="1134"/>
        <w:gridCol w:w="2817"/>
        <w:gridCol w:w="3137"/>
      </w:tblGrid>
      <w:tr w:rsidR="005D5FFD" w:rsidRPr="00E27BDC" w14:paraId="6EC74782" w14:textId="77777777" w:rsidTr="00FD222F">
        <w:tc>
          <w:tcPr>
            <w:tcW w:w="4390" w:type="dxa"/>
            <w:gridSpan w:val="5"/>
            <w:vMerge w:val="restart"/>
            <w:shd w:val="clear" w:color="auto" w:fill="FFE599" w:themeFill="accent4" w:themeFillTint="66"/>
            <w:vAlign w:val="center"/>
          </w:tcPr>
          <w:p w14:paraId="030704FC" w14:textId="2814DDBF" w:rsidR="005D5FFD" w:rsidRPr="00C45BA8" w:rsidRDefault="005D5FFD" w:rsidP="005D5FFD">
            <w:pPr>
              <w:tabs>
                <w:tab w:val="left" w:pos="5025"/>
              </w:tabs>
              <w:jc w:val="center"/>
              <w:rPr>
                <w:rFonts w:asciiTheme="majorHAnsi" w:hAnsiTheme="majorHAnsi" w:cs="Changa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b/>
                <w:bCs/>
                <w:color w:val="001642"/>
                <w:sz w:val="32"/>
                <w:szCs w:val="32"/>
              </w:rPr>
              <w:t>LANGUAGE SKILLS</w:t>
            </w:r>
          </w:p>
        </w:tc>
        <w:tc>
          <w:tcPr>
            <w:tcW w:w="283" w:type="dxa"/>
          </w:tcPr>
          <w:p w14:paraId="3F56E507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039D2134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10/2017 ~ 11/2018</w:t>
            </w:r>
          </w:p>
        </w:tc>
        <w:tc>
          <w:tcPr>
            <w:tcW w:w="2817" w:type="dxa"/>
            <w:shd w:val="clear" w:color="auto" w:fill="001642"/>
            <w:vAlign w:val="center"/>
          </w:tcPr>
          <w:p w14:paraId="3E0F8256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</w:t>
            </w:r>
          </w:p>
        </w:tc>
        <w:tc>
          <w:tcPr>
            <w:tcW w:w="3137" w:type="dxa"/>
            <w:shd w:val="clear" w:color="auto" w:fill="001642"/>
            <w:vAlign w:val="center"/>
          </w:tcPr>
          <w:p w14:paraId="7407EACA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proofErr w:type="spellStart"/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Cuppla</w:t>
            </w:r>
            <w:proofErr w:type="spellEnd"/>
          </w:p>
        </w:tc>
      </w:tr>
      <w:tr w:rsidR="005D5FFD" w:rsidRPr="00E27BDC" w14:paraId="3AF4B38C" w14:textId="77777777" w:rsidTr="00FD222F">
        <w:tc>
          <w:tcPr>
            <w:tcW w:w="4390" w:type="dxa"/>
            <w:gridSpan w:val="5"/>
            <w:vMerge/>
            <w:shd w:val="clear" w:color="auto" w:fill="FFE599" w:themeFill="accent4" w:themeFillTint="66"/>
          </w:tcPr>
          <w:p w14:paraId="4005D333" w14:textId="77777777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83" w:type="dxa"/>
          </w:tcPr>
          <w:p w14:paraId="3A84243E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7A6F3AC2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182E1552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Design/ implementation of mobile device management on iOS/ android, along with the corresponding backend logic architecture</w:t>
            </w:r>
          </w:p>
        </w:tc>
      </w:tr>
      <w:tr w:rsidR="005D5FFD" w:rsidRPr="00E27BDC" w14:paraId="4E8C5E57" w14:textId="77777777" w:rsidTr="00FD222F">
        <w:tc>
          <w:tcPr>
            <w:tcW w:w="1251" w:type="dxa"/>
            <w:shd w:val="clear" w:color="auto" w:fill="FFE599" w:themeFill="accent4" w:themeFillTint="66"/>
          </w:tcPr>
          <w:p w14:paraId="2208D09B" w14:textId="77777777" w:rsidR="005D5FFD" w:rsidRPr="00E27BDC" w:rsidRDefault="005D5FFD" w:rsidP="005D5FFD">
            <w:pPr>
              <w:tabs>
                <w:tab w:val="left" w:pos="5925"/>
              </w:tabs>
              <w:rPr>
                <w:rFonts w:asciiTheme="majorHAnsi" w:hAnsiTheme="majorHAnsi" w:cs="Changa"/>
                <w:color w:val="002060"/>
                <w:sz w:val="20"/>
                <w:szCs w:val="20"/>
              </w:rPr>
            </w:pPr>
            <w:r w:rsidRPr="00E27BDC">
              <w:rPr>
                <w:rFonts w:asciiTheme="majorHAnsi" w:hAnsiTheme="majorHAnsi" w:cs="Changa"/>
                <w:color w:val="002060"/>
                <w:sz w:val="20"/>
                <w:szCs w:val="20"/>
              </w:rPr>
              <w:t>English</w:t>
            </w:r>
          </w:p>
          <w:p w14:paraId="77967D36" w14:textId="473789B3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  <w:r w:rsidRPr="00E27BDC">
              <w:rPr>
                <w:rFonts w:asciiTheme="majorHAnsi" w:hAnsiTheme="majorHAnsi" w:cs="Changa"/>
                <w:color w:val="002060"/>
                <w:sz w:val="20"/>
                <w:szCs w:val="20"/>
              </w:rPr>
              <w:t>Finnish</w:t>
            </w:r>
          </w:p>
        </w:tc>
        <w:tc>
          <w:tcPr>
            <w:tcW w:w="236" w:type="dxa"/>
            <w:shd w:val="clear" w:color="auto" w:fill="FFE599" w:themeFill="accent4" w:themeFillTint="66"/>
          </w:tcPr>
          <w:p w14:paraId="634E6C83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  <w:shd w:val="clear" w:color="auto" w:fill="FFE599" w:themeFill="accent4" w:themeFillTint="66"/>
          </w:tcPr>
          <w:p w14:paraId="38AA6521" w14:textId="77777777" w:rsidR="005D5FFD" w:rsidRPr="00C45BA8" w:rsidRDefault="005D5FFD" w:rsidP="005D5FFD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5</w:t>
            </w:r>
          </w:p>
          <w:p w14:paraId="52A5CD02" w14:textId="7BF6794D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4</w:t>
            </w:r>
          </w:p>
        </w:tc>
        <w:tc>
          <w:tcPr>
            <w:tcW w:w="1701" w:type="dxa"/>
            <w:shd w:val="clear" w:color="auto" w:fill="FFE599" w:themeFill="accent4" w:themeFillTint="66"/>
          </w:tcPr>
          <w:p w14:paraId="399888C4" w14:textId="77777777" w:rsidR="005D5FFD" w:rsidRPr="00C45BA8" w:rsidRDefault="005D5FFD" w:rsidP="005D5FFD">
            <w:pPr>
              <w:tabs>
                <w:tab w:val="left" w:pos="5925"/>
              </w:tabs>
              <w:rPr>
                <w:rFonts w:asciiTheme="majorHAnsi" w:hAnsiTheme="majorHAnsi" w:cs="Changa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Swedish</w:t>
            </w:r>
          </w:p>
          <w:p w14:paraId="3DB6A363" w14:textId="2BC3A28B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="Changa"/>
                <w:color w:val="001642"/>
                <w:sz w:val="20"/>
                <w:szCs w:val="20"/>
              </w:rPr>
              <w:t>Spanish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0B3F7216" w14:textId="77777777" w:rsidR="005D5FFD" w:rsidRPr="00E27BDC" w:rsidRDefault="005D5FFD" w:rsidP="005D5FFD">
            <w:pPr>
              <w:tabs>
                <w:tab w:val="left" w:pos="5925"/>
              </w:tabs>
              <w:rPr>
                <w:rFonts w:asciiTheme="majorHAnsi" w:hAnsiTheme="majorHAnsi" w:cs="Changa"/>
                <w:color w:val="002060"/>
                <w:sz w:val="20"/>
                <w:szCs w:val="20"/>
              </w:rPr>
            </w:pPr>
            <w:r w:rsidRPr="00E27BDC">
              <w:rPr>
                <w:rFonts w:asciiTheme="majorHAnsi" w:hAnsiTheme="majorHAnsi" w:cs="Changa"/>
                <w:color w:val="002060"/>
                <w:sz w:val="20"/>
                <w:szCs w:val="20"/>
              </w:rPr>
              <w:t>2</w:t>
            </w:r>
          </w:p>
          <w:p w14:paraId="22A6E8C1" w14:textId="1C086354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  <w:r w:rsidRPr="00E27BDC">
              <w:rPr>
                <w:rFonts w:asciiTheme="majorHAnsi" w:hAnsiTheme="majorHAnsi" w:cs="Changa"/>
                <w:color w:val="002060"/>
                <w:sz w:val="20"/>
                <w:szCs w:val="20"/>
              </w:rPr>
              <w:t>2</w:t>
            </w:r>
          </w:p>
        </w:tc>
        <w:tc>
          <w:tcPr>
            <w:tcW w:w="283" w:type="dxa"/>
          </w:tcPr>
          <w:p w14:paraId="783BFB24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301E9BC6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214AD2F9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Python, Django, Android, Cordova, Vue.js, Webpack, jQuery, PostgreSQL</w:t>
            </w:r>
          </w:p>
        </w:tc>
      </w:tr>
      <w:tr w:rsidR="005D5FFD" w:rsidRPr="00E27BDC" w14:paraId="709F1A93" w14:textId="77777777" w:rsidTr="00FD222F">
        <w:tc>
          <w:tcPr>
            <w:tcW w:w="1251" w:type="dxa"/>
            <w:shd w:val="clear" w:color="auto" w:fill="FFE599" w:themeFill="accent4" w:themeFillTint="66"/>
          </w:tcPr>
          <w:p w14:paraId="3E14C69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  <w:shd w:val="clear" w:color="auto" w:fill="FFE599" w:themeFill="accent4" w:themeFillTint="66"/>
          </w:tcPr>
          <w:p w14:paraId="3E1315A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  <w:shd w:val="clear" w:color="auto" w:fill="FFE599" w:themeFill="accent4" w:themeFillTint="66"/>
          </w:tcPr>
          <w:p w14:paraId="7D3355A0" w14:textId="77777777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E599" w:themeFill="accent4" w:themeFillTint="66"/>
          </w:tcPr>
          <w:p w14:paraId="3568DBC7" w14:textId="77777777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567" w:type="dxa"/>
            <w:shd w:val="clear" w:color="auto" w:fill="FFE599" w:themeFill="accent4" w:themeFillTint="66"/>
          </w:tcPr>
          <w:p w14:paraId="12C4367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0C6B210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04DF6F5A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0ABF86B2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MDM solution for managed devices based on admin/ user hierarchy</w:t>
            </w:r>
          </w:p>
        </w:tc>
      </w:tr>
      <w:tr w:rsidR="005D5FFD" w:rsidRPr="00E27BDC" w14:paraId="1E75DF12" w14:textId="77777777" w:rsidTr="00FD222F">
        <w:tc>
          <w:tcPr>
            <w:tcW w:w="4390" w:type="dxa"/>
            <w:gridSpan w:val="5"/>
            <w:vMerge w:val="restart"/>
            <w:shd w:val="clear" w:color="auto" w:fill="FFE599" w:themeFill="accent4" w:themeFillTint="66"/>
            <w:vAlign w:val="center"/>
          </w:tcPr>
          <w:p w14:paraId="1B8E172F" w14:textId="7EDE576F" w:rsidR="005D5FFD" w:rsidRPr="00C45BA8" w:rsidRDefault="005D5FFD" w:rsidP="005D5FFD">
            <w:pPr>
              <w:tabs>
                <w:tab w:val="left" w:pos="5025"/>
              </w:tabs>
              <w:jc w:val="center"/>
              <w:rPr>
                <w:rFonts w:asciiTheme="majorHAnsi" w:hAnsiTheme="majorHAnsi"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/>
                <w:b/>
                <w:bCs/>
                <w:color w:val="001642"/>
                <w:sz w:val="32"/>
                <w:szCs w:val="32"/>
              </w:rPr>
              <w:t>PERSONAL SKILLS</w:t>
            </w:r>
          </w:p>
        </w:tc>
        <w:tc>
          <w:tcPr>
            <w:tcW w:w="283" w:type="dxa"/>
          </w:tcPr>
          <w:p w14:paraId="351C340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1603BA3F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001642"/>
            <w:vAlign w:val="center"/>
          </w:tcPr>
          <w:p w14:paraId="280CB8FD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3137" w:type="dxa"/>
            <w:shd w:val="clear" w:color="auto" w:fill="001642"/>
            <w:vAlign w:val="center"/>
          </w:tcPr>
          <w:p w14:paraId="0B217AEF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5D5FFD" w:rsidRPr="00E27BDC" w14:paraId="6AFDE4B6" w14:textId="77777777" w:rsidTr="00FD222F">
        <w:tc>
          <w:tcPr>
            <w:tcW w:w="4390" w:type="dxa"/>
            <w:gridSpan w:val="5"/>
            <w:vMerge/>
            <w:shd w:val="clear" w:color="auto" w:fill="FFE599" w:themeFill="accent4" w:themeFillTint="66"/>
          </w:tcPr>
          <w:p w14:paraId="55F057D6" w14:textId="77777777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283" w:type="dxa"/>
          </w:tcPr>
          <w:p w14:paraId="00668CBB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79318931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01/2016 ~ 07/2017</w:t>
            </w:r>
          </w:p>
        </w:tc>
        <w:tc>
          <w:tcPr>
            <w:tcW w:w="2817" w:type="dxa"/>
            <w:shd w:val="clear" w:color="auto" w:fill="001642"/>
            <w:vAlign w:val="center"/>
          </w:tcPr>
          <w:p w14:paraId="7C6923E5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Research Assistant, Project Employee</w:t>
            </w:r>
          </w:p>
        </w:tc>
        <w:tc>
          <w:tcPr>
            <w:tcW w:w="3137" w:type="dxa"/>
            <w:shd w:val="clear" w:color="auto" w:fill="001642"/>
            <w:vAlign w:val="center"/>
          </w:tcPr>
          <w:p w14:paraId="68930399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Aalto University, Dep of Civil Engineering</w:t>
            </w:r>
          </w:p>
        </w:tc>
      </w:tr>
      <w:tr w:rsidR="005D5FFD" w:rsidRPr="00E27BDC" w14:paraId="4B828F49" w14:textId="77777777" w:rsidTr="00FD222F">
        <w:tc>
          <w:tcPr>
            <w:tcW w:w="1251" w:type="dxa"/>
            <w:shd w:val="clear" w:color="auto" w:fill="FFE599" w:themeFill="accent4" w:themeFillTint="66"/>
          </w:tcPr>
          <w:p w14:paraId="020CAAA4" w14:textId="562C8D71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  <w:r w:rsidRPr="00E27BDC">
              <w:rPr>
                <w:rFonts w:asciiTheme="majorHAnsi" w:hAnsiTheme="majorHAnsi" w:cstheme="minorHAnsi"/>
                <w:color w:val="002060"/>
                <w:sz w:val="20"/>
                <w:szCs w:val="20"/>
              </w:rPr>
              <w:t>Dedicated</w:t>
            </w:r>
          </w:p>
        </w:tc>
        <w:tc>
          <w:tcPr>
            <w:tcW w:w="236" w:type="dxa"/>
            <w:shd w:val="clear" w:color="auto" w:fill="FFE599" w:themeFill="accent4" w:themeFillTint="66"/>
          </w:tcPr>
          <w:p w14:paraId="3AFB047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  <w:shd w:val="clear" w:color="auto" w:fill="FFE599" w:themeFill="accent4" w:themeFillTint="66"/>
          </w:tcPr>
          <w:p w14:paraId="4AE7D7A6" w14:textId="77777777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E599" w:themeFill="accent4" w:themeFillTint="66"/>
          </w:tcPr>
          <w:p w14:paraId="3B48DA8A" w14:textId="063B0929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Communicative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74F4B4C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6AC9000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3C13DBFF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60EBA76B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Full-stack Design/ Implementations in fast-paced, remote settings</w:t>
            </w:r>
          </w:p>
        </w:tc>
      </w:tr>
      <w:tr w:rsidR="005D5FFD" w:rsidRPr="00E27BDC" w14:paraId="3D9D30DB" w14:textId="77777777" w:rsidTr="00FD222F">
        <w:tc>
          <w:tcPr>
            <w:tcW w:w="1251" w:type="dxa"/>
            <w:shd w:val="clear" w:color="auto" w:fill="FFE599" w:themeFill="accent4" w:themeFillTint="66"/>
          </w:tcPr>
          <w:p w14:paraId="5685DE7A" w14:textId="21DB2CF5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  <w:r w:rsidRPr="00E27BDC">
              <w:rPr>
                <w:rFonts w:asciiTheme="majorHAnsi" w:hAnsiTheme="majorHAnsi" w:cstheme="minorHAnsi"/>
                <w:color w:val="002060"/>
                <w:sz w:val="20"/>
                <w:szCs w:val="20"/>
              </w:rPr>
              <w:t>Independent</w:t>
            </w:r>
          </w:p>
        </w:tc>
        <w:tc>
          <w:tcPr>
            <w:tcW w:w="236" w:type="dxa"/>
            <w:shd w:val="clear" w:color="auto" w:fill="FFE599" w:themeFill="accent4" w:themeFillTint="66"/>
          </w:tcPr>
          <w:p w14:paraId="68B4C469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  <w:shd w:val="clear" w:color="auto" w:fill="FFE599" w:themeFill="accent4" w:themeFillTint="66"/>
          </w:tcPr>
          <w:p w14:paraId="79DFE508" w14:textId="77777777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</w:p>
        </w:tc>
        <w:tc>
          <w:tcPr>
            <w:tcW w:w="1701" w:type="dxa"/>
            <w:shd w:val="clear" w:color="auto" w:fill="FFE599" w:themeFill="accent4" w:themeFillTint="66"/>
          </w:tcPr>
          <w:p w14:paraId="1D624B89" w14:textId="70587C48" w:rsidR="005D5FFD" w:rsidRPr="00C45BA8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1642"/>
                <w:sz w:val="20"/>
                <w:szCs w:val="20"/>
              </w:rPr>
            </w:pPr>
            <w:r w:rsidRPr="00C45BA8">
              <w:rPr>
                <w:rFonts w:asciiTheme="majorHAnsi" w:hAnsiTheme="majorHAnsi" w:cstheme="minorHAnsi"/>
                <w:color w:val="001642"/>
                <w:sz w:val="20"/>
                <w:szCs w:val="20"/>
              </w:rPr>
              <w:t>Quality-driven</w:t>
            </w:r>
          </w:p>
        </w:tc>
        <w:tc>
          <w:tcPr>
            <w:tcW w:w="567" w:type="dxa"/>
            <w:shd w:val="clear" w:color="auto" w:fill="FFE599" w:themeFill="accent4" w:themeFillTint="66"/>
          </w:tcPr>
          <w:p w14:paraId="5EF88256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7EAD0696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4EE2B788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6AA7ACCD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Golang, Python, JavaScript</w:t>
            </w:r>
          </w:p>
        </w:tc>
      </w:tr>
      <w:tr w:rsidR="005D5FFD" w:rsidRPr="00E27BDC" w14:paraId="78B021A2" w14:textId="77777777" w:rsidTr="00C45BA8">
        <w:tc>
          <w:tcPr>
            <w:tcW w:w="1251" w:type="dxa"/>
          </w:tcPr>
          <w:p w14:paraId="7C328947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39C970A3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7FF3033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28CE50CF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DFEDF28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05C3BFBA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419EECE8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08F34BD0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Various projects on server/ client sides, across different sectors</w:t>
            </w:r>
          </w:p>
        </w:tc>
      </w:tr>
      <w:tr w:rsidR="005D5FFD" w:rsidRPr="00E27BDC" w14:paraId="1820F859" w14:textId="77777777" w:rsidTr="00C45BA8">
        <w:tc>
          <w:tcPr>
            <w:tcW w:w="1251" w:type="dxa"/>
          </w:tcPr>
          <w:p w14:paraId="66F35FA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21A86B46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5528105B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D08482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1C5CD6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5C64AC6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1D378F31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001642"/>
            <w:vAlign w:val="center"/>
          </w:tcPr>
          <w:p w14:paraId="777D0A1D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3137" w:type="dxa"/>
            <w:shd w:val="clear" w:color="auto" w:fill="001642"/>
            <w:vAlign w:val="center"/>
          </w:tcPr>
          <w:p w14:paraId="12F9E709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</w:p>
        </w:tc>
      </w:tr>
      <w:tr w:rsidR="005D5FFD" w:rsidRPr="00E27BDC" w14:paraId="22E6293D" w14:textId="77777777" w:rsidTr="00C45BA8">
        <w:tc>
          <w:tcPr>
            <w:tcW w:w="1251" w:type="dxa"/>
          </w:tcPr>
          <w:p w14:paraId="235363F7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512ECBF4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0B532596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FD5AC1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3376B23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5015D87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711DE9ED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01/2015 ~ 09/2015</w:t>
            </w:r>
          </w:p>
        </w:tc>
        <w:tc>
          <w:tcPr>
            <w:tcW w:w="2817" w:type="dxa"/>
            <w:shd w:val="clear" w:color="auto" w:fill="001642"/>
            <w:vAlign w:val="center"/>
          </w:tcPr>
          <w:p w14:paraId="23A418BE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 w:cs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Software Engineer</w:t>
            </w:r>
          </w:p>
        </w:tc>
        <w:tc>
          <w:tcPr>
            <w:tcW w:w="3137" w:type="dxa"/>
            <w:shd w:val="clear" w:color="auto" w:fill="001642"/>
            <w:vAlign w:val="center"/>
          </w:tcPr>
          <w:p w14:paraId="6955FD60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 w:cs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proofErr w:type="spellStart"/>
            <w:r w:rsidRPr="00FD222F">
              <w:rPr>
                <w:rFonts w:asciiTheme="majorHAnsi" w:hAnsiTheme="majorHAnsi" w:cstheme="majorHAnsi"/>
                <w:b/>
                <w:bCs/>
                <w:color w:val="FFE599" w:themeColor="accent4" w:themeTint="66"/>
                <w:sz w:val="20"/>
                <w:szCs w:val="20"/>
              </w:rPr>
              <w:t>Bookndo</w:t>
            </w:r>
            <w:proofErr w:type="spellEnd"/>
          </w:p>
        </w:tc>
      </w:tr>
      <w:tr w:rsidR="005D5FFD" w:rsidRPr="00E27BDC" w14:paraId="0AEACF30" w14:textId="77777777" w:rsidTr="00C45BA8">
        <w:tc>
          <w:tcPr>
            <w:tcW w:w="1251" w:type="dxa"/>
          </w:tcPr>
          <w:p w14:paraId="1BD6B56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16FAA9B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294D4472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4478C07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7D3AE61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2ED57DCE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4F481503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1B5AF161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Full-stack‌ ‌Design/‌ ‌Implementations‌ ‌of‌ ‌E-commerce‌ ‌web‌ ‌application</w:t>
            </w:r>
          </w:p>
        </w:tc>
      </w:tr>
      <w:tr w:rsidR="005D5FFD" w:rsidRPr="00E27BDC" w14:paraId="0DD47731" w14:textId="77777777" w:rsidTr="00C45BA8">
        <w:tc>
          <w:tcPr>
            <w:tcW w:w="1251" w:type="dxa"/>
          </w:tcPr>
          <w:p w14:paraId="43B63A93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40F2032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1F6EC7C8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7F2FF5F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3BD6C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52AC308B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32CF1592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4D7B4A0B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 xml:space="preserve">PHP, </w:t>
            </w:r>
            <w:proofErr w:type="spellStart"/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CakePHP</w:t>
            </w:r>
            <w:proofErr w:type="spellEnd"/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, PostgreSQL, JavaScript, HTML, CSS, jQuery, Bootstrap</w:t>
            </w:r>
          </w:p>
        </w:tc>
      </w:tr>
      <w:tr w:rsidR="005D5FFD" w:rsidRPr="00E27BDC" w14:paraId="51EC6484" w14:textId="77777777" w:rsidTr="00C45BA8">
        <w:tc>
          <w:tcPr>
            <w:tcW w:w="1251" w:type="dxa"/>
          </w:tcPr>
          <w:p w14:paraId="6EDE3EB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5F199E91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74E50CA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2230C5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59CCC0E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4B4D113F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669B87C2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77B41090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 xml:space="preserve">E-commerce‌ ‌platform‌ ‌for‌ ‌leisure‌ ‌activities‌ </w:t>
            </w:r>
          </w:p>
        </w:tc>
      </w:tr>
      <w:tr w:rsidR="005D5FFD" w:rsidRPr="00E27BDC" w14:paraId="611AC51F" w14:textId="77777777" w:rsidTr="00C45BA8">
        <w:tc>
          <w:tcPr>
            <w:tcW w:w="1251" w:type="dxa"/>
          </w:tcPr>
          <w:p w14:paraId="4123CC63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1564BC39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54958A68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07EB9E5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526FC72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73AF972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32458E41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</w:pPr>
          </w:p>
        </w:tc>
        <w:tc>
          <w:tcPr>
            <w:tcW w:w="2817" w:type="dxa"/>
            <w:shd w:val="clear" w:color="auto" w:fill="001642"/>
            <w:vAlign w:val="center"/>
          </w:tcPr>
          <w:p w14:paraId="316F0F2F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</w:pPr>
          </w:p>
        </w:tc>
        <w:tc>
          <w:tcPr>
            <w:tcW w:w="3137" w:type="dxa"/>
            <w:shd w:val="clear" w:color="auto" w:fill="001642"/>
            <w:vAlign w:val="center"/>
          </w:tcPr>
          <w:p w14:paraId="0CA64110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</w:p>
        </w:tc>
      </w:tr>
      <w:tr w:rsidR="005D5FFD" w:rsidRPr="00E27BDC" w14:paraId="674C6EDD" w14:textId="77777777" w:rsidTr="00C45BA8">
        <w:tc>
          <w:tcPr>
            <w:tcW w:w="1251" w:type="dxa"/>
          </w:tcPr>
          <w:p w14:paraId="0A0E3555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5E20A331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25217A2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058CEFE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A09940E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1C81B641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="Changa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373994EF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="Changa"/>
                <w:b/>
                <w:bCs/>
                <w:color w:val="FFE599" w:themeColor="accent4" w:themeTint="66"/>
                <w:sz w:val="20"/>
                <w:szCs w:val="20"/>
              </w:rPr>
              <w:t>10/2007 ~ 10/2010</w:t>
            </w:r>
          </w:p>
        </w:tc>
        <w:tc>
          <w:tcPr>
            <w:tcW w:w="2817" w:type="dxa"/>
            <w:shd w:val="clear" w:color="auto" w:fill="001642"/>
            <w:vAlign w:val="center"/>
          </w:tcPr>
          <w:p w14:paraId="37136CF1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  <w:lang w:val="en-US"/>
              </w:rPr>
              <w:t>Embedded Software Engineer</w:t>
            </w:r>
          </w:p>
        </w:tc>
        <w:tc>
          <w:tcPr>
            <w:tcW w:w="3137" w:type="dxa"/>
            <w:shd w:val="clear" w:color="auto" w:fill="001642"/>
            <w:vAlign w:val="center"/>
          </w:tcPr>
          <w:p w14:paraId="7F472467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Morshed Gohar</w:t>
            </w:r>
          </w:p>
        </w:tc>
      </w:tr>
      <w:tr w:rsidR="005D5FFD" w:rsidRPr="00E27BDC" w14:paraId="0CEB590B" w14:textId="77777777" w:rsidTr="00C45BA8">
        <w:tc>
          <w:tcPr>
            <w:tcW w:w="1251" w:type="dxa"/>
          </w:tcPr>
          <w:p w14:paraId="6A8A73B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5C871178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44B61371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814B0A4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CC94E34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01CA1DC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41E5ED28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b/>
                <w:bCs/>
                <w:color w:val="FFE599" w:themeColor="accent4" w:themeTint="66"/>
                <w:sz w:val="20"/>
                <w:szCs w:val="20"/>
              </w:rPr>
              <w:t>Task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2CC7ED67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Design/implementation of circuits with microcontrollers</w:t>
            </w:r>
          </w:p>
        </w:tc>
      </w:tr>
      <w:tr w:rsidR="005D5FFD" w:rsidRPr="00E27BDC" w14:paraId="4D901A8E" w14:textId="77777777" w:rsidTr="00C45BA8">
        <w:tc>
          <w:tcPr>
            <w:tcW w:w="1251" w:type="dxa"/>
          </w:tcPr>
          <w:p w14:paraId="5F988C24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7A452DF2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4B009A32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1283E9C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FF6EDB2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2F09856E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1B50968B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Tools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7DAC1434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 xml:space="preserve">C, Assembly, Atmel AVR, PIC, </w:t>
            </w:r>
            <w:proofErr w:type="spellStart"/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CodeVision</w:t>
            </w:r>
            <w:proofErr w:type="spellEnd"/>
          </w:p>
        </w:tc>
      </w:tr>
      <w:tr w:rsidR="005D5FFD" w:rsidRPr="00E27BDC" w14:paraId="76FD75B1" w14:textId="77777777" w:rsidTr="00C45BA8">
        <w:trPr>
          <w:trHeight w:val="85"/>
        </w:trPr>
        <w:tc>
          <w:tcPr>
            <w:tcW w:w="1251" w:type="dxa"/>
          </w:tcPr>
          <w:p w14:paraId="3A1267FD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36" w:type="dxa"/>
          </w:tcPr>
          <w:p w14:paraId="6F2C3617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635" w:type="dxa"/>
          </w:tcPr>
          <w:p w14:paraId="0E2400C0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163D8AE9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206D938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283" w:type="dxa"/>
          </w:tcPr>
          <w:p w14:paraId="6BC82B9B" w14:textId="77777777" w:rsidR="005D5FFD" w:rsidRPr="00E27BDC" w:rsidRDefault="005D5FFD" w:rsidP="005D5FFD">
            <w:pPr>
              <w:tabs>
                <w:tab w:val="left" w:pos="5025"/>
              </w:tabs>
              <w:rPr>
                <w:rFonts w:asciiTheme="majorHAnsi" w:hAnsiTheme="majorHAnsi" w:cstheme="minorHAnsi"/>
                <w:b/>
                <w:bCs/>
                <w:color w:val="002060"/>
                <w:sz w:val="20"/>
                <w:szCs w:val="20"/>
              </w:rPr>
            </w:pPr>
          </w:p>
        </w:tc>
        <w:tc>
          <w:tcPr>
            <w:tcW w:w="1134" w:type="dxa"/>
            <w:shd w:val="clear" w:color="auto" w:fill="001642"/>
            <w:vAlign w:val="center"/>
          </w:tcPr>
          <w:p w14:paraId="793DD995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 w:cstheme="minorHAnsi"/>
                <w:b/>
                <w:bCs/>
                <w:color w:val="FFE599" w:themeColor="accent4" w:themeTint="66"/>
                <w:sz w:val="20"/>
                <w:szCs w:val="20"/>
              </w:rPr>
              <w:t>Project</w:t>
            </w:r>
          </w:p>
        </w:tc>
        <w:tc>
          <w:tcPr>
            <w:tcW w:w="5954" w:type="dxa"/>
            <w:gridSpan w:val="2"/>
            <w:shd w:val="clear" w:color="auto" w:fill="001642"/>
            <w:vAlign w:val="center"/>
          </w:tcPr>
          <w:p w14:paraId="54D12822" w14:textId="77777777" w:rsidR="005D5FFD" w:rsidRPr="00FD222F" w:rsidRDefault="005D5FFD" w:rsidP="005D5FFD">
            <w:pPr>
              <w:tabs>
                <w:tab w:val="left" w:pos="5025"/>
              </w:tabs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</w:pPr>
            <w:r w:rsidRPr="00FD222F">
              <w:rPr>
                <w:rFonts w:asciiTheme="majorHAnsi" w:hAnsiTheme="majorHAnsi"/>
                <w:color w:val="FFE599" w:themeColor="accent4" w:themeTint="66"/>
                <w:sz w:val="20"/>
                <w:szCs w:val="20"/>
              </w:rPr>
              <w:t>Various‌ ‌automation‌ ‌projects‌ ‌in‌ ‌production‌ ‌facilities‌</w:t>
            </w:r>
          </w:p>
        </w:tc>
      </w:tr>
    </w:tbl>
    <w:p w14:paraId="0B99904E" w14:textId="63810CC3" w:rsidR="006E392B" w:rsidRPr="00E27BDC" w:rsidRDefault="005D5FFD" w:rsidP="00E27BDC">
      <w:pPr>
        <w:rPr>
          <w:rFonts w:asciiTheme="majorHAnsi" w:hAnsiTheme="majorHAnsi"/>
        </w:rPr>
      </w:pPr>
      <w:r w:rsidRPr="00E27BDC">
        <w:rPr>
          <w:rFonts w:asciiTheme="majorHAnsi" w:hAnsiTheme="majorHAnsi"/>
          <w:noProof/>
        </w:rPr>
        <w:t xml:space="preserve"> </w:t>
      </w:r>
      <w:r w:rsidR="00FD449F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251712" behindDoc="0" locked="0" layoutInCell="1" allowOverlap="1" wp14:anchorId="41B76522" wp14:editId="395C9B80">
                <wp:simplePos x="0" y="0"/>
                <wp:positionH relativeFrom="column">
                  <wp:posOffset>1609725</wp:posOffset>
                </wp:positionH>
                <wp:positionV relativeFrom="paragraph">
                  <wp:posOffset>11296650</wp:posOffset>
                </wp:positionV>
                <wp:extent cx="733425" cy="361950"/>
                <wp:effectExtent l="0" t="0" r="0" b="0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55A3AE" w14:textId="77777777" w:rsidR="00181256" w:rsidRPr="007B6BEE" w:rsidRDefault="00181256" w:rsidP="00FD449F">
                            <w:pPr>
                              <w:spacing w:after="0" w:line="180" w:lineRule="auto"/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</w:pPr>
                            <w:r w:rsidRPr="007B6BEE"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  <w:t>04/2019</w:t>
                            </w:r>
                            <w:r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B6BEE"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  <w:t>-Pre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B76522" id="Rectangle 159" o:spid="_x0000_s1028" style="position:absolute;margin-left:126.75pt;margin-top:889.5pt;width:57.75pt;height:28.5pt;z-index:25125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" filled="f" stroked="f" strokeweight="1pt">
                <v:textbox>
                  <w:txbxContent>
                    <w:p w14:paraId="4255A3AE" w14:textId="77777777" w:rsidR="00181256" w:rsidRPr="007B6BEE" w:rsidRDefault="00181256" w:rsidP="00FD449F">
                      <w:pPr>
                        <w:spacing w:after="0" w:line="180" w:lineRule="auto"/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</w:pPr>
                      <w:r w:rsidRPr="007B6BEE"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  <w:t>04/2019</w:t>
                      </w:r>
                      <w:r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  <w:t xml:space="preserve"> </w:t>
                      </w:r>
                      <w:r w:rsidRPr="007B6BEE"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  <w:t>-Present</w:t>
                      </w:r>
                    </w:p>
                  </w:txbxContent>
                </v:textbox>
              </v:rect>
            </w:pict>
          </mc:Fallback>
        </mc:AlternateContent>
      </w:r>
      <w:r w:rsidR="00FD449F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113472" behindDoc="0" locked="0" layoutInCell="1" allowOverlap="1" wp14:anchorId="2A600319" wp14:editId="45ECDF05">
                <wp:simplePos x="0" y="0"/>
                <wp:positionH relativeFrom="column">
                  <wp:posOffset>1600200</wp:posOffset>
                </wp:positionH>
                <wp:positionV relativeFrom="paragraph">
                  <wp:posOffset>15744825</wp:posOffset>
                </wp:positionV>
                <wp:extent cx="4791075" cy="400050"/>
                <wp:effectExtent l="0" t="0" r="0" b="0"/>
                <wp:wrapNone/>
                <wp:docPr id="182" name="Rectangle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107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9BFFC4" w14:textId="77777777" w:rsidR="00181256" w:rsidRPr="00F21417" w:rsidRDefault="00181256" w:rsidP="00FD449F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</w:pPr>
                            <w:r w:rsidRPr="00F21417"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00319" id="Rectangle 182" o:spid="_x0000_s1029" style="position:absolute;margin-left:126pt;margin-top:1239.75pt;width:377.25pt;height:31.5pt;z-index:251113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" filled="f" stroked="f" strokeweight="1pt">
                <v:textbox>
                  <w:txbxContent>
                    <w:p w14:paraId="049BFFC4" w14:textId="77777777" w:rsidR="00181256" w:rsidRPr="00F21417" w:rsidRDefault="00181256" w:rsidP="00FD449F">
                      <w:pPr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</w:pPr>
                      <w:r w:rsidRPr="00F21417"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  <w:t>EXPERIENCE</w:t>
                      </w:r>
                    </w:p>
                  </w:txbxContent>
                </v:textbox>
              </v:rect>
            </w:pict>
          </mc:Fallback>
        </mc:AlternateContent>
      </w:r>
      <w:r w:rsidR="00FD449F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060224" behindDoc="0" locked="0" layoutInCell="1" allowOverlap="1" wp14:anchorId="4AE807D6" wp14:editId="3C6AD618">
                <wp:simplePos x="0" y="0"/>
                <wp:positionH relativeFrom="column">
                  <wp:posOffset>1600200</wp:posOffset>
                </wp:positionH>
                <wp:positionV relativeFrom="paragraph">
                  <wp:posOffset>15744825</wp:posOffset>
                </wp:positionV>
                <wp:extent cx="4791075" cy="400050"/>
                <wp:effectExtent l="0" t="0" r="0" b="0"/>
                <wp:wrapNone/>
                <wp:docPr id="184" name="Rectangle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107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AFB35A" w14:textId="77777777" w:rsidR="00181256" w:rsidRPr="00F21417" w:rsidRDefault="00181256" w:rsidP="00FD449F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</w:pPr>
                            <w:r w:rsidRPr="00F21417"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E807D6" id="Rectangle 184" o:spid="_x0000_s1030" style="position:absolute;margin-left:126pt;margin-top:1239.75pt;width:377.25pt;height:31.5pt;z-index:25106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" filled="f" stroked="f" strokeweight="1pt">
                <v:textbox>
                  <w:txbxContent>
                    <w:p w14:paraId="6FAFB35A" w14:textId="77777777" w:rsidR="00181256" w:rsidRPr="00F21417" w:rsidRDefault="00181256" w:rsidP="00FD449F">
                      <w:pPr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</w:pPr>
                      <w:r w:rsidRPr="00F21417"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  <w:t>EXPERIENCE</w:t>
                      </w:r>
                    </w:p>
                  </w:txbxContent>
                </v:textbox>
              </v:rect>
            </w:pict>
          </mc:Fallback>
        </mc:AlternateContent>
      </w:r>
      <w:r w:rsidR="00FD449F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017216" behindDoc="0" locked="0" layoutInCell="1" allowOverlap="1" wp14:anchorId="2EF1ED66" wp14:editId="47E6E330">
                <wp:simplePos x="0" y="0"/>
                <wp:positionH relativeFrom="column">
                  <wp:posOffset>1609725</wp:posOffset>
                </wp:positionH>
                <wp:positionV relativeFrom="paragraph">
                  <wp:posOffset>11296650</wp:posOffset>
                </wp:positionV>
                <wp:extent cx="733425" cy="36195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3425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F63C95" w14:textId="77777777" w:rsidR="00181256" w:rsidRPr="007B6BEE" w:rsidRDefault="00181256" w:rsidP="00FD449F">
                            <w:pPr>
                              <w:spacing w:after="0" w:line="180" w:lineRule="auto"/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</w:pPr>
                            <w:r w:rsidRPr="007B6BEE"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  <w:t>04/2019</w:t>
                            </w:r>
                            <w:r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B6BEE">
                              <w:rPr>
                                <w:rFonts w:ascii="Changa" w:hAnsi="Changa" w:cs="Changa"/>
                                <w:b/>
                                <w:bCs/>
                                <w:color w:val="0E415F"/>
                                <w:sz w:val="18"/>
                                <w:szCs w:val="18"/>
                              </w:rPr>
                              <w:t>-Pre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1ED66" id="Rectangle 66" o:spid="_x0000_s1031" style="position:absolute;margin-left:126.75pt;margin-top:889.5pt;width:57.75pt;height:28.5pt;z-index:25101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" filled="f" stroked="f" strokeweight="1pt">
                <v:textbox>
                  <w:txbxContent>
                    <w:p w14:paraId="4AF63C95" w14:textId="77777777" w:rsidR="00181256" w:rsidRPr="007B6BEE" w:rsidRDefault="00181256" w:rsidP="00FD449F">
                      <w:pPr>
                        <w:spacing w:after="0" w:line="180" w:lineRule="auto"/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</w:pPr>
                      <w:r w:rsidRPr="007B6BEE"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  <w:t>04/2019</w:t>
                      </w:r>
                      <w:r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  <w:t xml:space="preserve"> </w:t>
                      </w:r>
                      <w:r w:rsidRPr="007B6BEE">
                        <w:rPr>
                          <w:rFonts w:ascii="Changa" w:hAnsi="Changa" w:cs="Changa"/>
                          <w:b/>
                          <w:bCs/>
                          <w:color w:val="0E415F"/>
                          <w:sz w:val="18"/>
                          <w:szCs w:val="18"/>
                        </w:rPr>
                        <w:t>-Present</w:t>
                      </w:r>
                    </w:p>
                  </w:txbxContent>
                </v:textbox>
              </v:rect>
            </w:pict>
          </mc:Fallback>
        </mc:AlternateContent>
      </w:r>
      <w:r w:rsidR="00FD449F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0978304" behindDoc="0" locked="0" layoutInCell="1" allowOverlap="1" wp14:anchorId="695D4B86" wp14:editId="7FA67B61">
                <wp:simplePos x="0" y="0"/>
                <wp:positionH relativeFrom="column">
                  <wp:posOffset>1600200</wp:posOffset>
                </wp:positionH>
                <wp:positionV relativeFrom="paragraph">
                  <wp:posOffset>15744825</wp:posOffset>
                </wp:positionV>
                <wp:extent cx="4791075" cy="400050"/>
                <wp:effectExtent l="0" t="0" r="0" b="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107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7F0A86" w14:textId="77777777" w:rsidR="00181256" w:rsidRPr="00F21417" w:rsidRDefault="00181256" w:rsidP="00FD449F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</w:pPr>
                            <w:r w:rsidRPr="00F21417"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D4B86" id="Rectangle 111" o:spid="_x0000_s1032" style="position:absolute;margin-left:126pt;margin-top:1239.75pt;width:377.25pt;height:31.5pt;z-index:250978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" filled="f" stroked="f" strokeweight="1pt">
                <v:textbox>
                  <w:txbxContent>
                    <w:p w14:paraId="637F0A86" w14:textId="77777777" w:rsidR="00181256" w:rsidRPr="00F21417" w:rsidRDefault="00181256" w:rsidP="00FD449F">
                      <w:pPr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</w:pPr>
                      <w:r w:rsidRPr="00F21417"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  <w:t>EXPERIENCE</w:t>
                      </w:r>
                    </w:p>
                  </w:txbxContent>
                </v:textbox>
              </v:rect>
            </w:pict>
          </mc:Fallback>
        </mc:AlternateContent>
      </w:r>
      <w:r w:rsidR="00FD449F" w:rsidRPr="00E27BDC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0939392" behindDoc="0" locked="0" layoutInCell="1" allowOverlap="1" wp14:anchorId="6C26552A" wp14:editId="30D83B5D">
                <wp:simplePos x="0" y="0"/>
                <wp:positionH relativeFrom="column">
                  <wp:posOffset>1600200</wp:posOffset>
                </wp:positionH>
                <wp:positionV relativeFrom="paragraph">
                  <wp:posOffset>15744825</wp:posOffset>
                </wp:positionV>
                <wp:extent cx="4791075" cy="40005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1075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C3B430" w14:textId="77777777" w:rsidR="00181256" w:rsidRPr="00F21417" w:rsidRDefault="00181256" w:rsidP="00FD449F">
                            <w:pPr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</w:pPr>
                            <w:r w:rsidRPr="00F21417">
                              <w:rPr>
                                <w:rFonts w:ascii="Bahnschrift" w:hAnsi="Bahnschrift"/>
                                <w:b/>
                                <w:bCs/>
                                <w:color w:val="CE5928"/>
                                <w:spacing w:val="70"/>
                                <w:sz w:val="36"/>
                                <w:szCs w:val="3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26552A" id="Rectangle 28" o:spid="_x0000_s1033" style="position:absolute;margin-left:126pt;margin-top:1239.75pt;width:377.25pt;height:31.5pt;z-index:250939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" filled="f" stroked="f" strokeweight="1pt">
                <v:textbox>
                  <w:txbxContent>
                    <w:p w14:paraId="1BC3B430" w14:textId="77777777" w:rsidR="00181256" w:rsidRPr="00F21417" w:rsidRDefault="00181256" w:rsidP="00FD449F">
                      <w:pPr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</w:pPr>
                      <w:r w:rsidRPr="00F21417">
                        <w:rPr>
                          <w:rFonts w:ascii="Bahnschrift" w:hAnsi="Bahnschrift"/>
                          <w:b/>
                          <w:bCs/>
                          <w:color w:val="CE5928"/>
                          <w:spacing w:val="70"/>
                          <w:sz w:val="36"/>
                          <w:szCs w:val="36"/>
                        </w:rPr>
                        <w:t>EXPERIENCE</w:t>
                      </w:r>
                    </w:p>
                  </w:txbxContent>
                </v:textbox>
              </v:rect>
            </w:pict>
          </mc:Fallback>
        </mc:AlternateContent>
      </w:r>
    </w:p>
    <w:p w14:paraId="7C3D2880" w14:textId="418D6821" w:rsidR="006E392B" w:rsidRPr="00E27BDC" w:rsidRDefault="006E392B" w:rsidP="00893BEE">
      <w:pPr>
        <w:jc w:val="center"/>
        <w:rPr>
          <w:rFonts w:asciiTheme="majorHAnsi" w:hAnsiTheme="majorHAnsi"/>
        </w:rPr>
      </w:pPr>
    </w:p>
    <w:p w14:paraId="6E9521E8" w14:textId="45E57160" w:rsidR="00530C6F" w:rsidRPr="00E27BDC" w:rsidRDefault="00530C6F" w:rsidP="00530C6F">
      <w:pPr>
        <w:rPr>
          <w:rFonts w:asciiTheme="majorHAnsi" w:hAnsiTheme="majorHAnsi"/>
        </w:rPr>
      </w:pPr>
    </w:p>
    <w:p w14:paraId="1CDD710B" w14:textId="4A67E874" w:rsidR="00530C6F" w:rsidRPr="00E27BDC" w:rsidRDefault="00530C6F" w:rsidP="00530C6F">
      <w:pPr>
        <w:rPr>
          <w:rFonts w:asciiTheme="majorHAnsi" w:hAnsiTheme="majorHAnsi"/>
        </w:rPr>
      </w:pPr>
    </w:p>
    <w:p w14:paraId="06239E24" w14:textId="5B32F67D" w:rsidR="00530C6F" w:rsidRPr="00E27BDC" w:rsidRDefault="00530C6F" w:rsidP="00530C6F">
      <w:pPr>
        <w:rPr>
          <w:rFonts w:asciiTheme="majorHAnsi" w:hAnsiTheme="majorHAnsi"/>
        </w:rPr>
      </w:pPr>
    </w:p>
    <w:p w14:paraId="50372DE2" w14:textId="717E54CB" w:rsidR="00530C6F" w:rsidRPr="00E27BDC" w:rsidRDefault="00530C6F" w:rsidP="00530C6F">
      <w:pPr>
        <w:rPr>
          <w:rFonts w:asciiTheme="majorHAnsi" w:hAnsiTheme="majorHAnsi"/>
        </w:rPr>
      </w:pPr>
    </w:p>
    <w:tbl>
      <w:tblPr>
        <w:tblStyle w:val="Tabellrutnt"/>
        <w:tblW w:w="7654" w:type="dxa"/>
        <w:tblInd w:w="25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3685"/>
        <w:gridCol w:w="2835"/>
      </w:tblGrid>
      <w:tr w:rsidR="00313A1C" w:rsidRPr="00E27BDC" w14:paraId="492E381F" w14:textId="77777777" w:rsidTr="00313A1C">
        <w:tc>
          <w:tcPr>
            <w:tcW w:w="1134" w:type="dxa"/>
            <w:vMerge w:val="restart"/>
          </w:tcPr>
          <w:p w14:paraId="4660B666" w14:textId="0F7CB9AB" w:rsidR="00313A1C" w:rsidRPr="00E27BDC" w:rsidRDefault="00313A1C" w:rsidP="00313A1C">
            <w:pPr>
              <w:rPr>
                <w:rFonts w:asciiTheme="majorHAnsi" w:hAnsiTheme="majorHAnsi" w:cs="Changa"/>
                <w:b/>
                <w:bCs/>
                <w:color w:val="26225F"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p w14:paraId="11A6DB0D" w14:textId="6501C202" w:rsidR="00313A1C" w:rsidRPr="00E27BDC" w:rsidRDefault="00313A1C" w:rsidP="00530C6F">
            <w:pPr>
              <w:rPr>
                <w:rFonts w:asciiTheme="majorHAnsi" w:hAnsiTheme="majorHAnsi"/>
                <w:b/>
                <w:bCs/>
                <w:color w:val="26225F"/>
                <w:sz w:val="20"/>
                <w:szCs w:val="20"/>
                <w:lang w:val="en-US"/>
              </w:rPr>
            </w:pPr>
          </w:p>
        </w:tc>
      </w:tr>
      <w:tr w:rsidR="00313A1C" w:rsidRPr="00E27BDC" w14:paraId="00D611BB" w14:textId="77777777" w:rsidTr="00313A1C">
        <w:tc>
          <w:tcPr>
            <w:tcW w:w="1134" w:type="dxa"/>
            <w:vMerge/>
          </w:tcPr>
          <w:p w14:paraId="0D2BD229" w14:textId="77777777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652A1AA7" w14:textId="708D3D17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B4D5582" w14:textId="3EEBA106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E43231" w:rsidRPr="00E27BDC" w14:paraId="61C9DF20" w14:textId="77777777" w:rsidTr="00313A1C">
        <w:tc>
          <w:tcPr>
            <w:tcW w:w="1134" w:type="dxa"/>
          </w:tcPr>
          <w:p w14:paraId="53784807" w14:textId="77777777" w:rsidR="00E43231" w:rsidRPr="00E27BDC" w:rsidRDefault="00E43231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487024C9" w14:textId="77777777" w:rsidR="00E43231" w:rsidRPr="00E27BDC" w:rsidRDefault="00E43231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835" w:type="dxa"/>
          </w:tcPr>
          <w:p w14:paraId="1140109C" w14:textId="77777777" w:rsidR="00E43231" w:rsidRPr="00E27BDC" w:rsidRDefault="00E43231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313A1C" w:rsidRPr="00E27BDC" w14:paraId="54987FCD" w14:textId="77777777" w:rsidTr="00313A1C">
        <w:tc>
          <w:tcPr>
            <w:tcW w:w="1134" w:type="dxa"/>
            <w:vMerge w:val="restart"/>
          </w:tcPr>
          <w:p w14:paraId="2F72DA92" w14:textId="08C790C5" w:rsidR="00313A1C" w:rsidRPr="00E27BDC" w:rsidRDefault="00313A1C" w:rsidP="00313A1C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520" w:type="dxa"/>
            <w:gridSpan w:val="2"/>
          </w:tcPr>
          <w:p w14:paraId="5108AB17" w14:textId="756D9A5B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  <w:tr w:rsidR="00313A1C" w:rsidRPr="00E27BDC" w14:paraId="51EC4AFE" w14:textId="77777777" w:rsidTr="00313A1C">
        <w:tc>
          <w:tcPr>
            <w:tcW w:w="1134" w:type="dxa"/>
            <w:vMerge/>
          </w:tcPr>
          <w:p w14:paraId="796BAB45" w14:textId="77777777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685" w:type="dxa"/>
          </w:tcPr>
          <w:p w14:paraId="32966111" w14:textId="673A43E8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2835" w:type="dxa"/>
          </w:tcPr>
          <w:p w14:paraId="4E168B56" w14:textId="6B0984D8" w:rsidR="00313A1C" w:rsidRPr="00E27BDC" w:rsidRDefault="00313A1C" w:rsidP="00530C6F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14:paraId="1C368891" w14:textId="2F582EA2" w:rsidR="00DD47DD" w:rsidRPr="00E27BDC" w:rsidRDefault="00DD47DD" w:rsidP="00E27BDC">
      <w:pPr>
        <w:tabs>
          <w:tab w:val="left" w:pos="5025"/>
        </w:tabs>
        <w:rPr>
          <w:rFonts w:asciiTheme="majorHAnsi" w:hAnsiTheme="majorHAnsi"/>
        </w:rPr>
      </w:pPr>
    </w:p>
    <w:sectPr w:rsidR="00DD47DD" w:rsidRPr="00E27B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5B3AC" w14:textId="77777777" w:rsidR="00811DBE" w:rsidRDefault="00811DBE" w:rsidP="009D3156">
      <w:pPr>
        <w:spacing w:after="0" w:line="240" w:lineRule="auto"/>
      </w:pPr>
      <w:r>
        <w:separator/>
      </w:r>
    </w:p>
  </w:endnote>
  <w:endnote w:type="continuationSeparator" w:id="0">
    <w:p w14:paraId="38653885" w14:textId="77777777" w:rsidR="00811DBE" w:rsidRDefault="00811DBE" w:rsidP="009D3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nga">
    <w:altName w:val="Arial"/>
    <w:charset w:val="00"/>
    <w:family w:val="auto"/>
    <w:pitch w:val="variable"/>
    <w:sig w:usb0="A00020EF" w:usb1="D000205B" w:usb2="00000008" w:usb3="00000000" w:csb0="000000D3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13302" w14:textId="77777777" w:rsidR="00811DBE" w:rsidRDefault="00811DBE" w:rsidP="009D3156">
      <w:pPr>
        <w:spacing w:after="0" w:line="240" w:lineRule="auto"/>
      </w:pPr>
      <w:r>
        <w:separator/>
      </w:r>
    </w:p>
  </w:footnote>
  <w:footnote w:type="continuationSeparator" w:id="0">
    <w:p w14:paraId="7E01DD96" w14:textId="77777777" w:rsidR="00811DBE" w:rsidRDefault="00811DBE" w:rsidP="009D3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206BAFE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4" type="#_x0000_t75" style="width:10.3pt;height:10.3pt;visibility:visible;mso-wrap-style:square" o:bullet="t">
        <v:imagedata r:id="rId1" o:title=""/>
      </v:shape>
    </w:pict>
  </w:numPicBullet>
  <w:abstractNum w:abstractNumId="0" w15:restartNumberingAfterBreak="0">
    <w:nsid w:val="021A3FE1"/>
    <w:multiLevelType w:val="hybridMultilevel"/>
    <w:tmpl w:val="B8A07814"/>
    <w:lvl w:ilvl="0" w:tplc="08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2E72155D"/>
    <w:multiLevelType w:val="hybridMultilevel"/>
    <w:tmpl w:val="2736A33A"/>
    <w:lvl w:ilvl="0" w:tplc="6E46E6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001D8"/>
    <w:multiLevelType w:val="hybridMultilevel"/>
    <w:tmpl w:val="7216476A"/>
    <w:lvl w:ilvl="0" w:tplc="07DABA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EE5535"/>
      </w:rPr>
    </w:lvl>
    <w:lvl w:ilvl="1" w:tplc="44ACF45A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F86320A"/>
    <w:multiLevelType w:val="hybridMultilevel"/>
    <w:tmpl w:val="EB1072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AFD00DE"/>
    <w:multiLevelType w:val="hybridMultilevel"/>
    <w:tmpl w:val="511AC0A6"/>
    <w:lvl w:ilvl="0" w:tplc="5A865E1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E415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D6587D"/>
    <w:multiLevelType w:val="hybridMultilevel"/>
    <w:tmpl w:val="3D52F4E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9EE26B0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860932"/>
    <w:multiLevelType w:val="hybridMultilevel"/>
    <w:tmpl w:val="13C84F1C"/>
    <w:lvl w:ilvl="0" w:tplc="81D446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C38753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FA23064"/>
    <w:multiLevelType w:val="hybridMultilevel"/>
    <w:tmpl w:val="6E7631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0FF5029"/>
    <w:multiLevelType w:val="hybridMultilevel"/>
    <w:tmpl w:val="D7662746"/>
    <w:lvl w:ilvl="0" w:tplc="0D747044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  <w:color w:val="3F724F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50E1481"/>
    <w:multiLevelType w:val="hybridMultilevel"/>
    <w:tmpl w:val="BFA49A5C"/>
    <w:lvl w:ilvl="0" w:tplc="3EDE43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C8281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94F29D3"/>
    <w:multiLevelType w:val="hybridMultilevel"/>
    <w:tmpl w:val="92DA24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94364"/>
    <w:multiLevelType w:val="hybridMultilevel"/>
    <w:tmpl w:val="22CE799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B320694"/>
    <w:multiLevelType w:val="hybridMultilevel"/>
    <w:tmpl w:val="FCF03FD0"/>
    <w:lvl w:ilvl="0" w:tplc="AE8A6F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E415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5D03D7"/>
    <w:multiLevelType w:val="hybridMultilevel"/>
    <w:tmpl w:val="01EABA2A"/>
    <w:lvl w:ilvl="0" w:tplc="4D0A0B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FFFFFF" w:themeColor="background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11"/>
  </w:num>
  <w:num w:numId="4">
    <w:abstractNumId w:val="10"/>
  </w:num>
  <w:num w:numId="5">
    <w:abstractNumId w:val="4"/>
  </w:num>
  <w:num w:numId="6">
    <w:abstractNumId w:val="0"/>
  </w:num>
  <w:num w:numId="7">
    <w:abstractNumId w:val="9"/>
  </w:num>
  <w:num w:numId="8">
    <w:abstractNumId w:val="8"/>
  </w:num>
  <w:num w:numId="9">
    <w:abstractNumId w:val="1"/>
  </w:num>
  <w:num w:numId="10">
    <w:abstractNumId w:val="7"/>
  </w:num>
  <w:num w:numId="11">
    <w:abstractNumId w:val="2"/>
  </w:num>
  <w:num w:numId="12">
    <w:abstractNumId w:val="3"/>
  </w:num>
  <w:num w:numId="13">
    <w:abstractNumId w:val="12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jEyNLAwMTMzNzFW0lEKTi0uzszPAykwMqkFAKJTf8ItAAAA"/>
  </w:docVars>
  <w:rsids>
    <w:rsidRoot w:val="00C172FA"/>
    <w:rsid w:val="00000FB8"/>
    <w:rsid w:val="000043F1"/>
    <w:rsid w:val="0001091E"/>
    <w:rsid w:val="00013E6A"/>
    <w:rsid w:val="00024B9D"/>
    <w:rsid w:val="000309F8"/>
    <w:rsid w:val="00036748"/>
    <w:rsid w:val="000530E2"/>
    <w:rsid w:val="000565CD"/>
    <w:rsid w:val="000616C8"/>
    <w:rsid w:val="0006399A"/>
    <w:rsid w:val="0007110A"/>
    <w:rsid w:val="00073466"/>
    <w:rsid w:val="00092E19"/>
    <w:rsid w:val="000C4B36"/>
    <w:rsid w:val="000C5208"/>
    <w:rsid w:val="000E2AF5"/>
    <w:rsid w:val="00112209"/>
    <w:rsid w:val="00112384"/>
    <w:rsid w:val="00112FD4"/>
    <w:rsid w:val="00122BE2"/>
    <w:rsid w:val="00123F05"/>
    <w:rsid w:val="0012490D"/>
    <w:rsid w:val="00134DBB"/>
    <w:rsid w:val="00150BDC"/>
    <w:rsid w:val="001635EE"/>
    <w:rsid w:val="001646ED"/>
    <w:rsid w:val="0016675C"/>
    <w:rsid w:val="00173289"/>
    <w:rsid w:val="00175C72"/>
    <w:rsid w:val="00177F90"/>
    <w:rsid w:val="00180E37"/>
    <w:rsid w:val="00181256"/>
    <w:rsid w:val="00183088"/>
    <w:rsid w:val="001912C2"/>
    <w:rsid w:val="001A41BF"/>
    <w:rsid w:val="001A5819"/>
    <w:rsid w:val="001A6BBB"/>
    <w:rsid w:val="001B07A6"/>
    <w:rsid w:val="001B63A6"/>
    <w:rsid w:val="001B68A0"/>
    <w:rsid w:val="001B7995"/>
    <w:rsid w:val="001C4EED"/>
    <w:rsid w:val="001C6E1B"/>
    <w:rsid w:val="001D5A74"/>
    <w:rsid w:val="001D7F74"/>
    <w:rsid w:val="001F301A"/>
    <w:rsid w:val="001F6D86"/>
    <w:rsid w:val="001F752E"/>
    <w:rsid w:val="00202813"/>
    <w:rsid w:val="00213364"/>
    <w:rsid w:val="00214026"/>
    <w:rsid w:val="00215972"/>
    <w:rsid w:val="002205C4"/>
    <w:rsid w:val="00227995"/>
    <w:rsid w:val="00233CEE"/>
    <w:rsid w:val="00237C39"/>
    <w:rsid w:val="002413B4"/>
    <w:rsid w:val="002522F1"/>
    <w:rsid w:val="00261AD7"/>
    <w:rsid w:val="00263030"/>
    <w:rsid w:val="00265D27"/>
    <w:rsid w:val="002712D9"/>
    <w:rsid w:val="002717D4"/>
    <w:rsid w:val="002738CF"/>
    <w:rsid w:val="0027510A"/>
    <w:rsid w:val="00277C36"/>
    <w:rsid w:val="00291022"/>
    <w:rsid w:val="002A0C78"/>
    <w:rsid w:val="002B0721"/>
    <w:rsid w:val="002B4326"/>
    <w:rsid w:val="002B43BE"/>
    <w:rsid w:val="002C6958"/>
    <w:rsid w:val="002D27EE"/>
    <w:rsid w:val="002E31A5"/>
    <w:rsid w:val="002E470B"/>
    <w:rsid w:val="002F4686"/>
    <w:rsid w:val="00305F18"/>
    <w:rsid w:val="00307852"/>
    <w:rsid w:val="00310FAF"/>
    <w:rsid w:val="00313A1C"/>
    <w:rsid w:val="00314652"/>
    <w:rsid w:val="0032007B"/>
    <w:rsid w:val="003267C9"/>
    <w:rsid w:val="00341764"/>
    <w:rsid w:val="00346A80"/>
    <w:rsid w:val="00362DA5"/>
    <w:rsid w:val="00373129"/>
    <w:rsid w:val="003754E0"/>
    <w:rsid w:val="00380453"/>
    <w:rsid w:val="003829ED"/>
    <w:rsid w:val="003852E5"/>
    <w:rsid w:val="00396F55"/>
    <w:rsid w:val="0039753E"/>
    <w:rsid w:val="003A1203"/>
    <w:rsid w:val="003A4494"/>
    <w:rsid w:val="003B19DA"/>
    <w:rsid w:val="003B7D9D"/>
    <w:rsid w:val="003C044C"/>
    <w:rsid w:val="003C42F3"/>
    <w:rsid w:val="003D1F53"/>
    <w:rsid w:val="003D421E"/>
    <w:rsid w:val="003E307D"/>
    <w:rsid w:val="003F6FDE"/>
    <w:rsid w:val="00405DAC"/>
    <w:rsid w:val="004065FD"/>
    <w:rsid w:val="00406DD0"/>
    <w:rsid w:val="0042038C"/>
    <w:rsid w:val="00422932"/>
    <w:rsid w:val="0042645E"/>
    <w:rsid w:val="004266CF"/>
    <w:rsid w:val="0044049F"/>
    <w:rsid w:val="00441BED"/>
    <w:rsid w:val="0044296B"/>
    <w:rsid w:val="00452059"/>
    <w:rsid w:val="00467516"/>
    <w:rsid w:val="0047107A"/>
    <w:rsid w:val="00472E1A"/>
    <w:rsid w:val="0049104E"/>
    <w:rsid w:val="00497B64"/>
    <w:rsid w:val="004A1EC7"/>
    <w:rsid w:val="004B0A13"/>
    <w:rsid w:val="004C7388"/>
    <w:rsid w:val="004D4A91"/>
    <w:rsid w:val="004D5133"/>
    <w:rsid w:val="004F03CF"/>
    <w:rsid w:val="00500774"/>
    <w:rsid w:val="00511D06"/>
    <w:rsid w:val="00517864"/>
    <w:rsid w:val="00520B4D"/>
    <w:rsid w:val="00527D15"/>
    <w:rsid w:val="00530C6F"/>
    <w:rsid w:val="0053480C"/>
    <w:rsid w:val="0054529C"/>
    <w:rsid w:val="005547B9"/>
    <w:rsid w:val="00557C01"/>
    <w:rsid w:val="00565920"/>
    <w:rsid w:val="00567770"/>
    <w:rsid w:val="00583610"/>
    <w:rsid w:val="00597BB8"/>
    <w:rsid w:val="005A39B6"/>
    <w:rsid w:val="005A414F"/>
    <w:rsid w:val="005A436A"/>
    <w:rsid w:val="005A761A"/>
    <w:rsid w:val="005B0525"/>
    <w:rsid w:val="005B39A1"/>
    <w:rsid w:val="005C1100"/>
    <w:rsid w:val="005C74CE"/>
    <w:rsid w:val="005D02E8"/>
    <w:rsid w:val="005D20E5"/>
    <w:rsid w:val="005D34FD"/>
    <w:rsid w:val="005D5FFD"/>
    <w:rsid w:val="005E0DB1"/>
    <w:rsid w:val="005E124A"/>
    <w:rsid w:val="005E6348"/>
    <w:rsid w:val="0061407F"/>
    <w:rsid w:val="00632123"/>
    <w:rsid w:val="006542A1"/>
    <w:rsid w:val="00661620"/>
    <w:rsid w:val="00673A52"/>
    <w:rsid w:val="006750FA"/>
    <w:rsid w:val="006772D0"/>
    <w:rsid w:val="006840D2"/>
    <w:rsid w:val="006874BB"/>
    <w:rsid w:val="006911B1"/>
    <w:rsid w:val="006A7A46"/>
    <w:rsid w:val="006B1E9A"/>
    <w:rsid w:val="006C153A"/>
    <w:rsid w:val="006C6225"/>
    <w:rsid w:val="006D3AB3"/>
    <w:rsid w:val="006E392B"/>
    <w:rsid w:val="006E3A3E"/>
    <w:rsid w:val="006E66C8"/>
    <w:rsid w:val="00705549"/>
    <w:rsid w:val="007061FF"/>
    <w:rsid w:val="00706BB1"/>
    <w:rsid w:val="00710C3A"/>
    <w:rsid w:val="00720292"/>
    <w:rsid w:val="0072394A"/>
    <w:rsid w:val="00730594"/>
    <w:rsid w:val="00731E88"/>
    <w:rsid w:val="007407E0"/>
    <w:rsid w:val="00744867"/>
    <w:rsid w:val="00744F8A"/>
    <w:rsid w:val="00752EE6"/>
    <w:rsid w:val="00754CBC"/>
    <w:rsid w:val="007570B6"/>
    <w:rsid w:val="0077097F"/>
    <w:rsid w:val="007767AD"/>
    <w:rsid w:val="007801CA"/>
    <w:rsid w:val="0079392E"/>
    <w:rsid w:val="007975E0"/>
    <w:rsid w:val="007B6BEE"/>
    <w:rsid w:val="007C0FDB"/>
    <w:rsid w:val="007C1B67"/>
    <w:rsid w:val="007C4189"/>
    <w:rsid w:val="007C4F2E"/>
    <w:rsid w:val="007D56DC"/>
    <w:rsid w:val="007D5B2C"/>
    <w:rsid w:val="007E5471"/>
    <w:rsid w:val="007E69AF"/>
    <w:rsid w:val="007E6CFF"/>
    <w:rsid w:val="007F234D"/>
    <w:rsid w:val="007F6470"/>
    <w:rsid w:val="007F72EE"/>
    <w:rsid w:val="00800DAD"/>
    <w:rsid w:val="00803B53"/>
    <w:rsid w:val="00806011"/>
    <w:rsid w:val="00810352"/>
    <w:rsid w:val="00810D54"/>
    <w:rsid w:val="00811DBE"/>
    <w:rsid w:val="00833F2A"/>
    <w:rsid w:val="008541D6"/>
    <w:rsid w:val="00861881"/>
    <w:rsid w:val="00862432"/>
    <w:rsid w:val="00864C01"/>
    <w:rsid w:val="00865641"/>
    <w:rsid w:val="00874299"/>
    <w:rsid w:val="008762C2"/>
    <w:rsid w:val="0089001C"/>
    <w:rsid w:val="00893BEE"/>
    <w:rsid w:val="008A7390"/>
    <w:rsid w:val="008C0B94"/>
    <w:rsid w:val="008C0EE2"/>
    <w:rsid w:val="008E1F58"/>
    <w:rsid w:val="008E4D77"/>
    <w:rsid w:val="008E72E0"/>
    <w:rsid w:val="008F042F"/>
    <w:rsid w:val="008F229B"/>
    <w:rsid w:val="008F3E91"/>
    <w:rsid w:val="008F6C8A"/>
    <w:rsid w:val="008F6E75"/>
    <w:rsid w:val="0091240A"/>
    <w:rsid w:val="00926668"/>
    <w:rsid w:val="00934771"/>
    <w:rsid w:val="00940612"/>
    <w:rsid w:val="00944171"/>
    <w:rsid w:val="0096621D"/>
    <w:rsid w:val="00971A8D"/>
    <w:rsid w:val="009720C1"/>
    <w:rsid w:val="009729D6"/>
    <w:rsid w:val="00987902"/>
    <w:rsid w:val="0099244F"/>
    <w:rsid w:val="00993BC2"/>
    <w:rsid w:val="00994961"/>
    <w:rsid w:val="00996E90"/>
    <w:rsid w:val="009A6D9C"/>
    <w:rsid w:val="009B4691"/>
    <w:rsid w:val="009C10E6"/>
    <w:rsid w:val="009C4878"/>
    <w:rsid w:val="009C6CE6"/>
    <w:rsid w:val="009D3156"/>
    <w:rsid w:val="009D4C6F"/>
    <w:rsid w:val="009E0BC4"/>
    <w:rsid w:val="009E307C"/>
    <w:rsid w:val="009F4C46"/>
    <w:rsid w:val="009F5E27"/>
    <w:rsid w:val="009F79F4"/>
    <w:rsid w:val="009F7CE5"/>
    <w:rsid w:val="009F7D50"/>
    <w:rsid w:val="00A00216"/>
    <w:rsid w:val="00A00E82"/>
    <w:rsid w:val="00A03D32"/>
    <w:rsid w:val="00A16343"/>
    <w:rsid w:val="00A17E8E"/>
    <w:rsid w:val="00A23644"/>
    <w:rsid w:val="00A25181"/>
    <w:rsid w:val="00A272F4"/>
    <w:rsid w:val="00A2772F"/>
    <w:rsid w:val="00A368E2"/>
    <w:rsid w:val="00A42552"/>
    <w:rsid w:val="00A5320E"/>
    <w:rsid w:val="00A661A7"/>
    <w:rsid w:val="00A71E87"/>
    <w:rsid w:val="00A73937"/>
    <w:rsid w:val="00A82B72"/>
    <w:rsid w:val="00A94359"/>
    <w:rsid w:val="00A95718"/>
    <w:rsid w:val="00AA56F6"/>
    <w:rsid w:val="00AA79E6"/>
    <w:rsid w:val="00AB10EF"/>
    <w:rsid w:val="00AB6D24"/>
    <w:rsid w:val="00AD0C8E"/>
    <w:rsid w:val="00AD53B6"/>
    <w:rsid w:val="00AE0D90"/>
    <w:rsid w:val="00AE4E68"/>
    <w:rsid w:val="00B03878"/>
    <w:rsid w:val="00B0485D"/>
    <w:rsid w:val="00B075A2"/>
    <w:rsid w:val="00B11742"/>
    <w:rsid w:val="00B13D2A"/>
    <w:rsid w:val="00B15609"/>
    <w:rsid w:val="00B3151B"/>
    <w:rsid w:val="00B4517F"/>
    <w:rsid w:val="00B508CB"/>
    <w:rsid w:val="00B52E93"/>
    <w:rsid w:val="00B55337"/>
    <w:rsid w:val="00B648A3"/>
    <w:rsid w:val="00B70197"/>
    <w:rsid w:val="00B71341"/>
    <w:rsid w:val="00B71DAB"/>
    <w:rsid w:val="00B813C8"/>
    <w:rsid w:val="00B8339B"/>
    <w:rsid w:val="00B9092C"/>
    <w:rsid w:val="00B9366A"/>
    <w:rsid w:val="00B9537B"/>
    <w:rsid w:val="00B959D8"/>
    <w:rsid w:val="00BA052F"/>
    <w:rsid w:val="00BA78E4"/>
    <w:rsid w:val="00BB011D"/>
    <w:rsid w:val="00BD1D67"/>
    <w:rsid w:val="00BE5705"/>
    <w:rsid w:val="00BE79BA"/>
    <w:rsid w:val="00BF17AE"/>
    <w:rsid w:val="00C00040"/>
    <w:rsid w:val="00C02AD3"/>
    <w:rsid w:val="00C0612E"/>
    <w:rsid w:val="00C11177"/>
    <w:rsid w:val="00C13E3F"/>
    <w:rsid w:val="00C13F67"/>
    <w:rsid w:val="00C172FA"/>
    <w:rsid w:val="00C17482"/>
    <w:rsid w:val="00C41A92"/>
    <w:rsid w:val="00C45BA8"/>
    <w:rsid w:val="00C6019D"/>
    <w:rsid w:val="00C6438F"/>
    <w:rsid w:val="00C64F4A"/>
    <w:rsid w:val="00C758B9"/>
    <w:rsid w:val="00C7614D"/>
    <w:rsid w:val="00C85693"/>
    <w:rsid w:val="00C94CF1"/>
    <w:rsid w:val="00C97EF5"/>
    <w:rsid w:val="00CB10E4"/>
    <w:rsid w:val="00CB2561"/>
    <w:rsid w:val="00CD0CAB"/>
    <w:rsid w:val="00CD1992"/>
    <w:rsid w:val="00CD7BD3"/>
    <w:rsid w:val="00CF781F"/>
    <w:rsid w:val="00D01B7C"/>
    <w:rsid w:val="00D05BE2"/>
    <w:rsid w:val="00D10747"/>
    <w:rsid w:val="00D17B4C"/>
    <w:rsid w:val="00D227A8"/>
    <w:rsid w:val="00D3214D"/>
    <w:rsid w:val="00D5401B"/>
    <w:rsid w:val="00D62506"/>
    <w:rsid w:val="00D81B7D"/>
    <w:rsid w:val="00D84B50"/>
    <w:rsid w:val="00DA0AF1"/>
    <w:rsid w:val="00DA2AF4"/>
    <w:rsid w:val="00DB0019"/>
    <w:rsid w:val="00DC145D"/>
    <w:rsid w:val="00DC2DA3"/>
    <w:rsid w:val="00DC7956"/>
    <w:rsid w:val="00DD0C80"/>
    <w:rsid w:val="00DD1173"/>
    <w:rsid w:val="00DD3EAF"/>
    <w:rsid w:val="00DD47DD"/>
    <w:rsid w:val="00DD4E06"/>
    <w:rsid w:val="00DD578B"/>
    <w:rsid w:val="00DE31F0"/>
    <w:rsid w:val="00DF2DF4"/>
    <w:rsid w:val="00E10C12"/>
    <w:rsid w:val="00E1607C"/>
    <w:rsid w:val="00E17E19"/>
    <w:rsid w:val="00E25FD4"/>
    <w:rsid w:val="00E27BDC"/>
    <w:rsid w:val="00E306A1"/>
    <w:rsid w:val="00E41433"/>
    <w:rsid w:val="00E41484"/>
    <w:rsid w:val="00E43231"/>
    <w:rsid w:val="00E51EFB"/>
    <w:rsid w:val="00E56C20"/>
    <w:rsid w:val="00E737CA"/>
    <w:rsid w:val="00E90BF5"/>
    <w:rsid w:val="00E9103D"/>
    <w:rsid w:val="00E938DE"/>
    <w:rsid w:val="00E96887"/>
    <w:rsid w:val="00EB4B64"/>
    <w:rsid w:val="00EC57C4"/>
    <w:rsid w:val="00EC5C45"/>
    <w:rsid w:val="00EE2E2C"/>
    <w:rsid w:val="00EF4D12"/>
    <w:rsid w:val="00EF7F30"/>
    <w:rsid w:val="00F03204"/>
    <w:rsid w:val="00F11DD9"/>
    <w:rsid w:val="00F127A1"/>
    <w:rsid w:val="00F21417"/>
    <w:rsid w:val="00F3153C"/>
    <w:rsid w:val="00F325F3"/>
    <w:rsid w:val="00F365F7"/>
    <w:rsid w:val="00F37E00"/>
    <w:rsid w:val="00F448E6"/>
    <w:rsid w:val="00F45AEC"/>
    <w:rsid w:val="00F467EA"/>
    <w:rsid w:val="00F47D91"/>
    <w:rsid w:val="00F517D8"/>
    <w:rsid w:val="00F554AD"/>
    <w:rsid w:val="00F55E6B"/>
    <w:rsid w:val="00F5619D"/>
    <w:rsid w:val="00F76918"/>
    <w:rsid w:val="00F77035"/>
    <w:rsid w:val="00F779E9"/>
    <w:rsid w:val="00F84C59"/>
    <w:rsid w:val="00F9157E"/>
    <w:rsid w:val="00F9431F"/>
    <w:rsid w:val="00FA7DCF"/>
    <w:rsid w:val="00FB012A"/>
    <w:rsid w:val="00FB31B7"/>
    <w:rsid w:val="00FB51DD"/>
    <w:rsid w:val="00FD222F"/>
    <w:rsid w:val="00FD326E"/>
    <w:rsid w:val="00FD449F"/>
    <w:rsid w:val="00FD53BC"/>
    <w:rsid w:val="00FE7214"/>
    <w:rsid w:val="00FF6356"/>
    <w:rsid w:val="00FF754E"/>
    <w:rsid w:val="4B98DD59"/>
    <w:rsid w:val="4F4B5C31"/>
    <w:rsid w:val="5E5A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4D0D10"/>
  <w15:chartTrackingRefBased/>
  <w15:docId w15:val="{CF6C2144-4DE0-491C-A672-D00E223E0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Liststycke">
    <w:name w:val="List Paragraph"/>
    <w:basedOn w:val="Normal"/>
    <w:uiPriority w:val="34"/>
    <w:qFormat/>
    <w:rsid w:val="0061407F"/>
    <w:pPr>
      <w:ind w:left="720"/>
      <w:contextualSpacing/>
    </w:pPr>
  </w:style>
  <w:style w:type="character" w:styleId="Hyperlnk">
    <w:name w:val="Hyperlink"/>
    <w:basedOn w:val="Standardstycketeckensnitt"/>
    <w:uiPriority w:val="99"/>
    <w:unhideWhenUsed/>
    <w:rsid w:val="00024B9D"/>
    <w:rPr>
      <w:color w:val="0563C1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024B9D"/>
    <w:rPr>
      <w:color w:val="605E5C"/>
      <w:shd w:val="clear" w:color="auto" w:fill="E1DFDD"/>
    </w:rPr>
  </w:style>
  <w:style w:type="paragraph" w:styleId="Sidhuvud">
    <w:name w:val="header"/>
    <w:basedOn w:val="Normal"/>
    <w:link w:val="SidhuvudChar"/>
    <w:uiPriority w:val="99"/>
    <w:unhideWhenUsed/>
    <w:rsid w:val="009D31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9D3156"/>
  </w:style>
  <w:style w:type="paragraph" w:styleId="Sidfot">
    <w:name w:val="footer"/>
    <w:basedOn w:val="Normal"/>
    <w:link w:val="SidfotChar"/>
    <w:uiPriority w:val="99"/>
    <w:unhideWhenUsed/>
    <w:rsid w:val="009D31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9D3156"/>
  </w:style>
  <w:style w:type="table" w:styleId="Tabellrutnt">
    <w:name w:val="Table Grid"/>
    <w:basedOn w:val="Normaltabell"/>
    <w:uiPriority w:val="39"/>
    <w:rsid w:val="001B63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ommentarsreferens">
    <w:name w:val="annotation reference"/>
    <w:basedOn w:val="Standardstycketeckensnitt"/>
    <w:uiPriority w:val="99"/>
    <w:semiHidden/>
    <w:unhideWhenUsed/>
    <w:rsid w:val="00E25FD4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E25FD4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E25FD4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E25FD4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E25FD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E027A5-0B02-4E39-B835-188FC8A12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2</Pages>
  <Words>660</Words>
  <Characters>3504</Characters>
  <Application>Microsoft Office Word</Application>
  <DocSecurity>0</DocSecurity>
  <Lines>29</Lines>
  <Paragraphs>8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za Shahid</dc:creator>
  <cp:keywords/>
  <dc:description/>
  <cp:lastModifiedBy>Gäst Deltagare</cp:lastModifiedBy>
  <cp:revision>21</cp:revision>
  <cp:lastPrinted>2022-03-09T17:30:00Z</cp:lastPrinted>
  <dcterms:created xsi:type="dcterms:W3CDTF">2022-02-24T17:53:00Z</dcterms:created>
  <dcterms:modified xsi:type="dcterms:W3CDTF">2022-03-10T10:22:00Z</dcterms:modified>
</cp:coreProperties>
</file>